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5C1795" w:rsidP="005C1795" w:rsidRDefault="005C1795" w14:paraId="7EF21137" w14:textId="14E4EF79">
      <w:r>
        <w:t xml:space="preserve">Please Submit Neatly labeled knitted HTML or PDF. </w:t>
      </w:r>
    </w:p>
    <w:p w:rsidR="005C1795" w:rsidP="005C1795" w:rsidRDefault="005C1795" w14:paraId="47328FB6" w14:textId="77777777"/>
    <w:p w:rsidRPr="005C1795" w:rsidR="005C1795" w:rsidP="005C1795" w:rsidRDefault="005C1795" w14:paraId="498E6677" w14:textId="79C00AA3">
      <w:pPr>
        <w:rPr>
          <w:b/>
          <w:bCs/>
          <w:color w:val="FF0000"/>
        </w:rPr>
      </w:pPr>
      <w:r w:rsidRPr="005C1795">
        <w:rPr>
          <w:b/>
          <w:bCs/>
          <w:color w:val="FF0000"/>
        </w:rPr>
        <w:t>Q1)</w:t>
      </w:r>
    </w:p>
    <w:p w:rsidR="005C1795" w:rsidP="005C1795" w:rsidRDefault="005C1795" w14:paraId="00190B87" w14:textId="07C91DF1">
      <w:r>
        <w:t xml:space="preserve">Use the </w:t>
      </w:r>
      <w:r w:rsidRPr="009335B8">
        <w:t>"airbnb_data.csv"</w:t>
      </w:r>
      <w:r>
        <w:t xml:space="preserve"> provided and answer the following questions on Linear Regression:</w:t>
      </w:r>
    </w:p>
    <w:p w:rsidR="005C1795" w:rsidP="005C1795" w:rsidRDefault="005C1795" w14:paraId="5BDBFA1B" w14:textId="77777777"/>
    <w:p w:rsidR="005C1795" w:rsidP="005C1795" w:rsidRDefault="005C1795" w14:paraId="2116C344" w14:textId="73981BBF">
      <w:r>
        <w:t>a)</w:t>
      </w:r>
      <w:r w:rsidRPr="009335B8">
        <w:t xml:space="preserve">: </w:t>
      </w:r>
      <w:r>
        <w:t xml:space="preserve"> </w:t>
      </w:r>
      <w:r w:rsidRPr="009335B8">
        <w:t>Fit a multiple linear regression model using price as the response variable and all others as predictor variables (Note: remove 'id' columns). Which variables are statistically significant in determining the price?</w:t>
      </w:r>
    </w:p>
    <w:p w:rsidR="005C1795" w:rsidP="005C1795" w:rsidRDefault="005C1795" w14:paraId="014DC692" w14:textId="77777777"/>
    <w:p w:rsidR="005C1795" w:rsidP="005C1795" w:rsidRDefault="005C1795" w14:paraId="1FC791BA" w14:textId="5CE95844">
      <w:r>
        <w:t>b)</w:t>
      </w:r>
      <w:r w:rsidRPr="009335B8">
        <w:t>: Interpret the coefficients for predictors: room type(Shared Room), bedrooms?</w:t>
      </w:r>
    </w:p>
    <w:p w:rsidR="005C1795" w:rsidP="005C1795" w:rsidRDefault="005C1795" w14:paraId="462E595F" w14:textId="77777777"/>
    <w:p w:rsidR="005C1795" w:rsidP="005C1795" w:rsidRDefault="005C1795" w14:paraId="7B277DD1" w14:textId="06D2E9FB">
      <w:r>
        <w:t>c)</w:t>
      </w:r>
      <w:r w:rsidRPr="009335B8">
        <w:t xml:space="preserve"> Predict the price (nearest dollar) for a listing with the following factors: bedrooms = 1, accommodates = 2, reviews = 70, </w:t>
      </w:r>
      <w:proofErr w:type="spellStart"/>
      <w:r w:rsidRPr="009335B8">
        <w:t>overall_satisfaction</w:t>
      </w:r>
      <w:proofErr w:type="spellEnd"/>
      <w:r w:rsidRPr="009335B8">
        <w:t xml:space="preserve"> = 4, and </w:t>
      </w:r>
      <w:proofErr w:type="spellStart"/>
      <w:r w:rsidRPr="009335B8">
        <w:t>room_type</w:t>
      </w:r>
      <w:proofErr w:type="spellEnd"/>
      <w:r w:rsidRPr="009335B8">
        <w:t>= 'Private room'.</w:t>
      </w:r>
    </w:p>
    <w:p w:rsidR="005C1795" w:rsidP="005C1795" w:rsidRDefault="005C1795" w14:paraId="3512BD74" w14:textId="77777777"/>
    <w:p w:rsidRPr="005C1795" w:rsidR="005C1795" w:rsidP="005C1795" w:rsidRDefault="005C1795" w14:paraId="444DDCC5" w14:textId="52868B3C">
      <w:r>
        <w:t xml:space="preserve">d) </w:t>
      </w:r>
      <w:r w:rsidRPr="009335B8">
        <w:t>Identify outliers using Cook's distance approach. Remove points having Cook's distance &gt; 1. Rerun the model after removal of these points and print summary.</w:t>
      </w:r>
    </w:p>
    <w:p w:rsidRPr="005C1795" w:rsidR="005C1795" w:rsidP="005C1795" w:rsidRDefault="005C1795" w14:paraId="7A1B5272" w14:textId="77777777">
      <w:pPr>
        <w:rPr>
          <w:b/>
          <w:bCs/>
        </w:rPr>
      </w:pPr>
    </w:p>
    <w:p w:rsidRPr="005C1795" w:rsidR="005C1795" w:rsidP="005C1795" w:rsidRDefault="005C1795" w14:paraId="485C67B1" w14:textId="6A9C4167">
      <w:pPr>
        <w:rPr>
          <w:b/>
          <w:bCs/>
        </w:rPr>
      </w:pPr>
      <w:r w:rsidRPr="005C1795">
        <w:rPr>
          <w:b/>
          <w:bCs/>
        </w:rPr>
        <w:t>Solutions</w:t>
      </w:r>
      <w:r>
        <w:t>(All the codes are provided in the .</w:t>
      </w:r>
      <w:proofErr w:type="spellStart"/>
      <w:r>
        <w:t>rmd</w:t>
      </w:r>
      <w:proofErr w:type="spellEnd"/>
      <w:r>
        <w:t xml:space="preserve"> file)</w:t>
      </w:r>
    </w:p>
    <w:p w:rsidR="005C1795" w:rsidP="005C1795" w:rsidRDefault="005C1795" w14:paraId="1C02CB4B" w14:textId="77777777"/>
    <w:p w:rsidR="005C1795" w:rsidP="005C1795" w:rsidRDefault="005C1795" w14:paraId="323DB57E" w14:textId="3B93AD76">
      <w:r>
        <w:t>a</w:t>
      </w:r>
      <w:r w:rsidRPr="009335B8">
        <w:t xml:space="preserve">: </w:t>
      </w:r>
      <w:r>
        <w:t xml:space="preserve">  </w:t>
      </w:r>
      <w:r w:rsidRPr="009335B8">
        <w:t xml:space="preserve">Statistically significant variables: </w:t>
      </w:r>
      <w:proofErr w:type="spellStart"/>
      <w:r w:rsidRPr="009335B8">
        <w:t>overall_satisfaction</w:t>
      </w:r>
      <w:proofErr w:type="spellEnd"/>
      <w:r w:rsidRPr="009335B8">
        <w:t>, accommodates, bedrooms (can be concluded from p-values in the summary)</w:t>
      </w:r>
    </w:p>
    <w:p w:rsidR="005C1795" w:rsidP="005C1795" w:rsidRDefault="005C1795" w14:paraId="046873ED" w14:textId="77777777"/>
    <w:p w:rsidR="005C1795" w:rsidP="005C1795" w:rsidRDefault="005C1795" w14:paraId="3633F3B6" w14:textId="5DFB8FD9">
      <w:r>
        <w:t>b</w:t>
      </w:r>
      <w:r w:rsidRPr="009335B8">
        <w:t>:</w:t>
      </w:r>
      <w:r>
        <w:t xml:space="preserve"> Interpretations are as follows:</w:t>
      </w:r>
    </w:p>
    <w:p w:rsidR="005C1795" w:rsidP="005C1795" w:rsidRDefault="005C1795" w14:paraId="021951D5" w14:textId="77777777">
      <w:r>
        <w:t xml:space="preserve">1) Room type(Shared Room): Holding all other variables constant, a listing for a shared room has an estimated price of 76.67 USD less than an entire home/apt. </w:t>
      </w:r>
    </w:p>
    <w:p w:rsidR="005C1795" w:rsidP="005C1795" w:rsidRDefault="005C1795" w14:paraId="2064FB26" w14:textId="77777777">
      <w:r>
        <w:t>2) Bedrooms: Holding all other variables constant, the estimated price of a listing increases by 85.64 USD with an incremental bedroom in the property.</w:t>
      </w:r>
    </w:p>
    <w:p w:rsidR="005C1795" w:rsidP="005C1795" w:rsidRDefault="005C1795" w14:paraId="5D039F12" w14:textId="77777777"/>
    <w:p w:rsidR="005C1795" w:rsidP="005C1795" w:rsidRDefault="005C1795" w14:paraId="6EFA6435" w14:textId="16CBE156">
      <w:r w:rsidR="005C1795">
        <w:rPr/>
        <w:t>c</w:t>
      </w:r>
      <w:r w:rsidR="005C1795">
        <w:rPr/>
        <w:t>:</w:t>
      </w:r>
      <w:r w:rsidR="005C1795">
        <w:rPr/>
        <w:t xml:space="preserve"> </w:t>
      </w:r>
      <w:r w:rsidR="005C1795">
        <w:rPr/>
        <w:t>The estimated price for such a listing is 66</w:t>
      </w:r>
      <w:r w:rsidR="73919DAC">
        <w:rPr/>
        <w:t>.2</w:t>
      </w:r>
      <w:r w:rsidR="005C1795">
        <w:rPr/>
        <w:t xml:space="preserve"> dollars.</w:t>
      </w:r>
    </w:p>
    <w:p w:rsidR="005C1795" w:rsidP="005C1795" w:rsidRDefault="005C1795" w14:paraId="16E329F6" w14:textId="77777777"/>
    <w:p w:rsidR="005C1795" w:rsidP="005C1795" w:rsidRDefault="005C1795" w14:paraId="23CD7AA4" w14:textId="57A27599">
      <w:r>
        <w:t>d</w:t>
      </w:r>
      <w:r w:rsidRPr="009335B8">
        <w:t>:</w:t>
      </w:r>
      <w:r>
        <w:t xml:space="preserve">  94 , 95 </w:t>
      </w:r>
    </w:p>
    <w:p w:rsidR="005C1795" w:rsidP="005C1795" w:rsidRDefault="005C1795" w14:paraId="57E90478" w14:textId="77777777"/>
    <w:p w:rsidR="005C1795" w:rsidP="005C1795" w:rsidRDefault="005C1795" w14:paraId="14B143A9" w14:textId="1A0591FB">
      <w:r>
        <w:t>Rubric for Peer Assess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6"/>
        <w:gridCol w:w="1772"/>
        <w:gridCol w:w="1808"/>
        <w:gridCol w:w="1826"/>
        <w:gridCol w:w="1804"/>
      </w:tblGrid>
      <w:tr w:rsidR="005C1795" w:rsidTr="0053583C" w14:paraId="05047434" w14:textId="77777777">
        <w:tc>
          <w:tcPr>
            <w:tcW w:w="1870" w:type="dxa"/>
          </w:tcPr>
          <w:p w:rsidRPr="00EF3E2E" w:rsidR="005C1795" w:rsidP="0053583C" w:rsidRDefault="005C1795" w14:paraId="6F7D67FC" w14:textId="77777777">
            <w:pPr>
              <w:rPr>
                <w:b/>
                <w:bCs/>
              </w:rPr>
            </w:pPr>
            <w:r w:rsidRPr="00EF3E2E">
              <w:rPr>
                <w:b/>
                <w:bCs/>
              </w:rPr>
              <w:t>Question No.</w:t>
            </w:r>
          </w:p>
        </w:tc>
        <w:tc>
          <w:tcPr>
            <w:tcW w:w="1870" w:type="dxa"/>
          </w:tcPr>
          <w:p w:rsidRPr="00EF3E2E" w:rsidR="005C1795" w:rsidP="0053583C" w:rsidRDefault="005C1795" w14:paraId="390B143A" w14:textId="77777777">
            <w:pPr>
              <w:rPr>
                <w:b/>
                <w:bCs/>
              </w:rPr>
            </w:pPr>
            <w:r w:rsidRPr="00EF3E2E">
              <w:rPr>
                <w:b/>
                <w:bCs/>
              </w:rPr>
              <w:t xml:space="preserve">Total Pts. </w:t>
            </w:r>
          </w:p>
        </w:tc>
        <w:tc>
          <w:tcPr>
            <w:tcW w:w="5610" w:type="dxa"/>
            <w:gridSpan w:val="3"/>
          </w:tcPr>
          <w:p w:rsidR="005C1795" w:rsidP="0053583C" w:rsidRDefault="005C1795" w14:paraId="7913BB46" w14:textId="77777777">
            <w:pPr>
              <w:jc w:val="center"/>
            </w:pPr>
            <w:r w:rsidRPr="00EF3E2E">
              <w:rPr>
                <w:b/>
                <w:bCs/>
              </w:rPr>
              <w:t>Ratings</w:t>
            </w:r>
          </w:p>
        </w:tc>
      </w:tr>
      <w:tr w:rsidR="005C1795" w:rsidTr="0053583C" w14:paraId="2CF9326B" w14:textId="77777777">
        <w:tc>
          <w:tcPr>
            <w:tcW w:w="1870" w:type="dxa"/>
          </w:tcPr>
          <w:p w:rsidR="005C1795" w:rsidP="0053583C" w:rsidRDefault="005C1795" w14:paraId="16EAA777" w14:textId="0E86613A">
            <w:r>
              <w:t>1a</w:t>
            </w:r>
          </w:p>
        </w:tc>
        <w:tc>
          <w:tcPr>
            <w:tcW w:w="1870" w:type="dxa"/>
          </w:tcPr>
          <w:p w:rsidR="005C1795" w:rsidP="0053583C" w:rsidRDefault="005C1795" w14:paraId="43273907" w14:textId="089BF639">
            <w:r>
              <w:t>4</w:t>
            </w:r>
          </w:p>
        </w:tc>
        <w:tc>
          <w:tcPr>
            <w:tcW w:w="1870" w:type="dxa"/>
          </w:tcPr>
          <w:p w:rsidR="005C1795" w:rsidP="0053583C" w:rsidRDefault="005C1795" w14:paraId="52C38F3E" w14:textId="4122BAA1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Marks: 4</w:t>
            </w:r>
          </w:p>
          <w:p w:rsidR="005C1795" w:rsidP="0053583C" w:rsidRDefault="005C1795" w14:paraId="335B253A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</w:p>
          <w:p w:rsidR="005C1795" w:rsidP="0053583C" w:rsidRDefault="005C1795" w14:paraId="4AAFE488" w14:textId="77777777"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Fitted the model and identified the significant variables correctly</w:t>
            </w:r>
          </w:p>
          <w:p w:rsidR="005C1795" w:rsidP="0053583C" w:rsidRDefault="005C1795" w14:paraId="58DF13AA" w14:textId="77777777"/>
        </w:tc>
        <w:tc>
          <w:tcPr>
            <w:tcW w:w="1870" w:type="dxa"/>
          </w:tcPr>
          <w:p w:rsidR="005C1795" w:rsidP="0053583C" w:rsidRDefault="005C1795" w14:paraId="01024DEF" w14:textId="3529BD88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Marks: 2</w:t>
            </w:r>
          </w:p>
          <w:p w:rsidR="005C1795" w:rsidP="0053583C" w:rsidRDefault="005C1795" w14:paraId="50746FE3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</w:p>
          <w:p w:rsidR="005C1795" w:rsidP="0053583C" w:rsidRDefault="005C1795" w14:paraId="1DF53BCC" w14:textId="77777777"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Modeled correctly but significant variables identification</w:t>
            </w:r>
          </w:p>
          <w:p w:rsidR="005C1795" w:rsidP="0053583C" w:rsidRDefault="005C1795" w14:paraId="6403C85D" w14:textId="77777777"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incorrect</w:t>
            </w:r>
          </w:p>
        </w:tc>
        <w:tc>
          <w:tcPr>
            <w:tcW w:w="1870" w:type="dxa"/>
          </w:tcPr>
          <w:p w:rsidR="005C1795" w:rsidP="0053583C" w:rsidRDefault="005C1795" w14:paraId="002A8E07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Marks: 0</w:t>
            </w:r>
          </w:p>
          <w:p w:rsidR="005C1795" w:rsidP="0053583C" w:rsidRDefault="005C1795" w14:paraId="7B9747C7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</w:p>
          <w:p w:rsidR="005C1795" w:rsidP="0053583C" w:rsidRDefault="005C1795" w14:paraId="75A9A80F" w14:textId="77777777"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 xml:space="preserve">Incorrect answer </w:t>
            </w:r>
          </w:p>
          <w:p w:rsidR="005C1795" w:rsidP="0053583C" w:rsidRDefault="005C1795" w14:paraId="08A13EF7" w14:textId="77777777"/>
        </w:tc>
      </w:tr>
      <w:tr w:rsidR="005C1795" w:rsidTr="0053583C" w14:paraId="45A8BE96" w14:textId="77777777">
        <w:tc>
          <w:tcPr>
            <w:tcW w:w="1870" w:type="dxa"/>
          </w:tcPr>
          <w:p w:rsidR="005C1795" w:rsidP="0053583C" w:rsidRDefault="005C1795" w14:paraId="6F0FFE8C" w14:textId="0C10B8D4">
            <w:r>
              <w:t>1b</w:t>
            </w:r>
          </w:p>
        </w:tc>
        <w:tc>
          <w:tcPr>
            <w:tcW w:w="1870" w:type="dxa"/>
          </w:tcPr>
          <w:p w:rsidR="005C1795" w:rsidP="0053583C" w:rsidRDefault="005C1795" w14:paraId="53A52C3B" w14:textId="0950F16A">
            <w:r>
              <w:t>4</w:t>
            </w:r>
          </w:p>
        </w:tc>
        <w:tc>
          <w:tcPr>
            <w:tcW w:w="1870" w:type="dxa"/>
          </w:tcPr>
          <w:p w:rsidRPr="00EF3E2E" w:rsidR="005C1795" w:rsidP="0053583C" w:rsidRDefault="005C1795" w14:paraId="029EB884" w14:textId="04176EB9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 w:rsidRPr="00EF3E2E"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 xml:space="preserve">Marks: </w:t>
            </w: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4</w:t>
            </w:r>
          </w:p>
          <w:p w:rsidRPr="00EF3E2E" w:rsidR="005C1795" w:rsidP="0053583C" w:rsidRDefault="005C1795" w14:paraId="1E1954B4" w14:textId="77777777">
            <w:pPr>
              <w:rPr>
                <w:sz w:val="20"/>
                <w:szCs w:val="20"/>
              </w:rPr>
            </w:pPr>
          </w:p>
          <w:p w:rsidRPr="00EF3E2E" w:rsidR="005C1795" w:rsidP="0053583C" w:rsidRDefault="005C1795" w14:paraId="4CD35270" w14:textId="77777777">
            <w:pPr>
              <w:rPr>
                <w:sz w:val="20"/>
                <w:szCs w:val="20"/>
              </w:rPr>
            </w:pPr>
            <w:r w:rsidRPr="00EF3E2E">
              <w:rPr>
                <w:sz w:val="20"/>
                <w:szCs w:val="20"/>
              </w:rPr>
              <w:t xml:space="preserve">Interpreted the </w:t>
            </w:r>
            <w:r>
              <w:rPr>
                <w:sz w:val="20"/>
                <w:szCs w:val="20"/>
              </w:rPr>
              <w:t xml:space="preserve">coefficients of both the predictors, </w:t>
            </w:r>
            <w:r w:rsidRPr="00EF3E2E">
              <w:rPr>
                <w:sz w:val="20"/>
                <w:szCs w:val="20"/>
              </w:rPr>
              <w:t>room type</w:t>
            </w:r>
            <w:r>
              <w:rPr>
                <w:sz w:val="20"/>
                <w:szCs w:val="20"/>
              </w:rPr>
              <w:t xml:space="preserve"> (Shared </w:t>
            </w:r>
            <w:r>
              <w:rPr>
                <w:sz w:val="20"/>
                <w:szCs w:val="20"/>
              </w:rPr>
              <w:lastRenderedPageBreak/>
              <w:t>room) and Bedroom correctly.</w:t>
            </w:r>
          </w:p>
        </w:tc>
        <w:tc>
          <w:tcPr>
            <w:tcW w:w="1870" w:type="dxa"/>
          </w:tcPr>
          <w:p w:rsidR="005C1795" w:rsidP="0053583C" w:rsidRDefault="005C1795" w14:paraId="620E6362" w14:textId="76BD509B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lastRenderedPageBreak/>
              <w:t>Marks: 2</w:t>
            </w:r>
          </w:p>
          <w:p w:rsidR="005C1795" w:rsidP="0053583C" w:rsidRDefault="005C1795" w14:paraId="5D07987E" w14:textId="77777777"/>
          <w:p w:rsidR="005C1795" w:rsidP="0053583C" w:rsidRDefault="005C1795" w14:paraId="0771F736" w14:textId="77777777">
            <w:r w:rsidRPr="00EF3E2E">
              <w:rPr>
                <w:sz w:val="20"/>
                <w:szCs w:val="20"/>
              </w:rPr>
              <w:t>Interpreted</w:t>
            </w:r>
            <w:r>
              <w:rPr>
                <w:sz w:val="20"/>
                <w:szCs w:val="20"/>
              </w:rPr>
              <w:t xml:space="preserve"> the coefficients of only one of the </w:t>
            </w:r>
            <w:r>
              <w:rPr>
                <w:sz w:val="20"/>
                <w:szCs w:val="20"/>
              </w:rPr>
              <w:lastRenderedPageBreak/>
              <w:t>predictors correctly.</w:t>
            </w:r>
          </w:p>
        </w:tc>
        <w:tc>
          <w:tcPr>
            <w:tcW w:w="1870" w:type="dxa"/>
          </w:tcPr>
          <w:p w:rsidR="005C1795" w:rsidP="0053583C" w:rsidRDefault="005C1795" w14:paraId="3A259980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lastRenderedPageBreak/>
              <w:t>Marks: 0</w:t>
            </w:r>
          </w:p>
          <w:p w:rsidR="005C1795" w:rsidP="0053583C" w:rsidRDefault="005C1795" w14:paraId="4F7E96E5" w14:textId="77777777"/>
          <w:p w:rsidR="005C1795" w:rsidP="0053583C" w:rsidRDefault="005C1795" w14:paraId="466FAF66" w14:textId="77777777">
            <w:r>
              <w:t>Incorrect answer.</w:t>
            </w:r>
          </w:p>
        </w:tc>
      </w:tr>
      <w:tr w:rsidR="005C1795" w:rsidTr="0053583C" w14:paraId="31C88842" w14:textId="77777777">
        <w:tc>
          <w:tcPr>
            <w:tcW w:w="1870" w:type="dxa"/>
          </w:tcPr>
          <w:p w:rsidR="005C1795" w:rsidP="0053583C" w:rsidRDefault="005C1795" w14:paraId="75A454DC" w14:textId="05B84DFF">
            <w:r>
              <w:t>1c</w:t>
            </w:r>
          </w:p>
        </w:tc>
        <w:tc>
          <w:tcPr>
            <w:tcW w:w="1870" w:type="dxa"/>
          </w:tcPr>
          <w:p w:rsidR="005C1795" w:rsidP="0053583C" w:rsidRDefault="005C1795" w14:paraId="3C5869FE" w14:textId="153E02F0">
            <w:r>
              <w:t>4</w:t>
            </w:r>
          </w:p>
        </w:tc>
        <w:tc>
          <w:tcPr>
            <w:tcW w:w="1870" w:type="dxa"/>
          </w:tcPr>
          <w:p w:rsidR="005C1795" w:rsidP="0053583C" w:rsidRDefault="005C1795" w14:paraId="26E708AC" w14:textId="0E5F9AE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 w:rsidRPr="00EF3E2E"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 xml:space="preserve">Marks: </w:t>
            </w: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4</w:t>
            </w:r>
          </w:p>
          <w:p w:rsidR="005C1795" w:rsidP="0053583C" w:rsidRDefault="005C1795" w14:paraId="08446855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</w:p>
          <w:p w:rsidR="005C1795" w:rsidP="0053583C" w:rsidRDefault="005C1795" w14:paraId="4363410C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Prepared the prediction data correctly and predicted the correct results.</w:t>
            </w:r>
          </w:p>
          <w:p w:rsidRPr="00EF3E2E" w:rsidR="005C1795" w:rsidP="0053583C" w:rsidRDefault="005C1795" w14:paraId="51C33DBA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</w:p>
          <w:p w:rsidR="005C1795" w:rsidP="0053583C" w:rsidRDefault="005C1795" w14:paraId="4A23F6A4" w14:textId="77777777"/>
        </w:tc>
        <w:tc>
          <w:tcPr>
            <w:tcW w:w="1870" w:type="dxa"/>
          </w:tcPr>
          <w:p w:rsidR="005C1795" w:rsidP="0053583C" w:rsidRDefault="005C1795" w14:paraId="60B9C4E6" w14:textId="06DE523D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Marks: 2</w:t>
            </w:r>
          </w:p>
          <w:p w:rsidR="005C1795" w:rsidP="0053583C" w:rsidRDefault="005C1795" w14:paraId="51C384CB" w14:textId="77777777"/>
          <w:p w:rsidR="005C1795" w:rsidP="0053583C" w:rsidRDefault="005C1795" w14:paraId="54CA4666" w14:textId="77777777"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 xml:space="preserve">Prepared the prediction data correctly but incorrect results </w:t>
            </w:r>
          </w:p>
        </w:tc>
        <w:tc>
          <w:tcPr>
            <w:tcW w:w="1870" w:type="dxa"/>
          </w:tcPr>
          <w:p w:rsidR="005C1795" w:rsidP="0053583C" w:rsidRDefault="005C1795" w14:paraId="6EFB8B0C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Marks: 0</w:t>
            </w:r>
          </w:p>
          <w:p w:rsidR="005C1795" w:rsidP="0053583C" w:rsidRDefault="005C1795" w14:paraId="43123CF3" w14:textId="77777777"/>
          <w:p w:rsidR="005C1795" w:rsidP="0053583C" w:rsidRDefault="005C1795" w14:paraId="2DB91E34" w14:textId="77777777">
            <w:r>
              <w:t>Incorrect answer.</w:t>
            </w:r>
          </w:p>
        </w:tc>
      </w:tr>
      <w:tr w:rsidR="005C1795" w:rsidTr="0053583C" w14:paraId="26E3ADAF" w14:textId="77777777">
        <w:tc>
          <w:tcPr>
            <w:tcW w:w="1870" w:type="dxa"/>
          </w:tcPr>
          <w:p w:rsidR="005C1795" w:rsidP="0053583C" w:rsidRDefault="005C1795" w14:paraId="75201DDF" w14:textId="5AD182F9">
            <w:r>
              <w:t>1d</w:t>
            </w:r>
          </w:p>
        </w:tc>
        <w:tc>
          <w:tcPr>
            <w:tcW w:w="1870" w:type="dxa"/>
          </w:tcPr>
          <w:p w:rsidR="005C1795" w:rsidP="0053583C" w:rsidRDefault="005C1795" w14:paraId="6C26E24E" w14:textId="26FA994A">
            <w:r>
              <w:t>4</w:t>
            </w:r>
          </w:p>
        </w:tc>
        <w:tc>
          <w:tcPr>
            <w:tcW w:w="1870" w:type="dxa"/>
          </w:tcPr>
          <w:p w:rsidR="005C1795" w:rsidP="0053583C" w:rsidRDefault="005C1795" w14:paraId="2AC4B290" w14:textId="4758F13D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 w:rsidRPr="00EF3E2E"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 xml:space="preserve">Marks: </w:t>
            </w: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4</w:t>
            </w:r>
          </w:p>
          <w:p w:rsidR="005C1795" w:rsidP="0053583C" w:rsidRDefault="005C1795" w14:paraId="57030B43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</w:p>
          <w:p w:rsidR="005C1795" w:rsidP="0053583C" w:rsidRDefault="005C1795" w14:paraId="2AD3F816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 xml:space="preserve">Identified the outliers correctly and removed them. Finally, fitted the new </w:t>
            </w:r>
          </w:p>
          <w:p w:rsidRPr="00EF3E2E" w:rsidR="005C1795" w:rsidP="0053583C" w:rsidRDefault="005C1795" w14:paraId="20E1294E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Model correctly.</w:t>
            </w:r>
          </w:p>
          <w:p w:rsidR="005C1795" w:rsidP="0053583C" w:rsidRDefault="005C1795" w14:paraId="78FA497C" w14:textId="77777777"/>
        </w:tc>
        <w:tc>
          <w:tcPr>
            <w:tcW w:w="1870" w:type="dxa"/>
          </w:tcPr>
          <w:p w:rsidR="005C1795" w:rsidP="0053583C" w:rsidRDefault="005C1795" w14:paraId="34E20412" w14:textId="69B5B5E1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Marks: 2</w:t>
            </w:r>
          </w:p>
          <w:p w:rsidR="005C1795" w:rsidP="0053583C" w:rsidRDefault="005C1795" w14:paraId="5DC30147" w14:textId="77777777"/>
          <w:p w:rsidR="005C1795" w:rsidP="0053583C" w:rsidRDefault="005C1795" w14:paraId="1D14D95C" w14:textId="77777777">
            <w:r>
              <w:t xml:space="preserve">Identified the outliers </w:t>
            </w: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correctly</w:t>
            </w:r>
            <w:r>
              <w:t xml:space="preserve"> but did not fit the new model.</w:t>
            </w:r>
          </w:p>
        </w:tc>
        <w:tc>
          <w:tcPr>
            <w:tcW w:w="1870" w:type="dxa"/>
          </w:tcPr>
          <w:p w:rsidR="005C1795" w:rsidP="0053583C" w:rsidRDefault="005C1795" w14:paraId="43E36CB9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Marks: 0</w:t>
            </w:r>
          </w:p>
          <w:p w:rsidR="005C1795" w:rsidP="0053583C" w:rsidRDefault="005C1795" w14:paraId="06CEC7EF" w14:textId="77777777"/>
          <w:p w:rsidR="005C1795" w:rsidP="0053583C" w:rsidRDefault="005C1795" w14:paraId="45D8BD51" w14:textId="77777777">
            <w:r>
              <w:t>Incorrect answer</w:t>
            </w:r>
          </w:p>
        </w:tc>
      </w:tr>
    </w:tbl>
    <w:p w:rsidR="001A2506" w:rsidRDefault="001A2506" w14:paraId="093E6E1B" w14:textId="410992E9"/>
    <w:p w:rsidR="005C1795" w:rsidP="005C1795" w:rsidRDefault="005C1795" w14:paraId="361D24DA" w14:textId="77777777"/>
    <w:p w:rsidR="005C1795" w:rsidP="005C1795" w:rsidRDefault="005C1795" w14:paraId="171B9990" w14:textId="7EC77231">
      <w:pPr>
        <w:rPr>
          <w:b/>
          <w:bCs/>
          <w:color w:val="FF0000"/>
        </w:rPr>
      </w:pPr>
      <w:r w:rsidRPr="005C1795">
        <w:rPr>
          <w:b/>
          <w:bCs/>
          <w:color w:val="FF0000"/>
        </w:rPr>
        <w:t>Q</w:t>
      </w:r>
      <w:r>
        <w:rPr>
          <w:b/>
          <w:bCs/>
          <w:color w:val="FF0000"/>
        </w:rPr>
        <w:t>2</w:t>
      </w:r>
      <w:r w:rsidRPr="005C1795">
        <w:rPr>
          <w:b/>
          <w:bCs/>
          <w:color w:val="FF0000"/>
        </w:rPr>
        <w:t>)</w:t>
      </w:r>
    </w:p>
    <w:p w:rsidR="005C1795" w:rsidP="005C1795" w:rsidRDefault="005C1795" w14:paraId="4474C1A1" w14:textId="4E3512D5">
      <w:pPr>
        <w:rPr>
          <w:b/>
          <w:bCs/>
          <w:color w:val="FF0000"/>
        </w:rPr>
      </w:pPr>
    </w:p>
    <w:p w:rsidRPr="008A5331" w:rsidR="008A5331" w:rsidP="008A5331" w:rsidRDefault="008A5331" w14:paraId="63916B3E" w14:textId="77777777">
      <w:pPr>
        <w:pStyle w:val="NormalWeb"/>
        <w:rPr>
          <w:rFonts w:asciiTheme="minorHAnsi" w:hAnsiTheme="minorHAnsi" w:eastAsiaTheme="minorHAnsi" w:cstheme="minorBidi"/>
        </w:rPr>
      </w:pPr>
      <w:r w:rsidRPr="008A5331">
        <w:rPr>
          <w:rFonts w:asciiTheme="minorHAnsi" w:hAnsiTheme="minorHAnsi" w:eastAsiaTheme="minorHAnsi" w:cstheme="minorBidi"/>
        </w:rPr>
        <w:t>Use the "direct_marketing.csv" provided and answer the following questions on Linear Regression:</w:t>
      </w:r>
    </w:p>
    <w:p w:rsidRPr="008A5331" w:rsidR="008A5331" w:rsidP="008A5331" w:rsidRDefault="008A5331" w14:paraId="5CCC127F" w14:textId="77777777">
      <w:r w:rsidR="008A5331">
        <w:rPr/>
        <w:t xml:space="preserve">Create indicator variables for the ‘History’ column. Considering the base case as </w:t>
      </w:r>
      <w:r w:rsidRPr="1F2F5FEF" w:rsidR="008A5331">
        <w:rPr>
          <w:i w:val="0"/>
          <w:iCs w:val="0"/>
        </w:rPr>
        <w:t xml:space="preserve">None </w:t>
      </w:r>
      <w:r w:rsidR="008A5331">
        <w:rPr/>
        <w:t xml:space="preserve">(i.e., create </w:t>
      </w:r>
      <w:r w:rsidRPr="1F2F5FEF" w:rsidR="008A5331">
        <w:rPr>
          <w:i w:val="1"/>
          <w:iCs w:val="1"/>
        </w:rPr>
        <w:t>Low</w:t>
      </w:r>
      <w:r w:rsidR="008A5331">
        <w:rPr/>
        <w:t xml:space="preserve">, </w:t>
      </w:r>
      <w:r w:rsidRPr="1F2F5FEF" w:rsidR="008A5331">
        <w:rPr>
          <w:i w:val="1"/>
          <w:iCs w:val="1"/>
        </w:rPr>
        <w:t xml:space="preserve">Medium </w:t>
      </w:r>
      <w:r w:rsidR="008A5331">
        <w:rPr/>
        <w:t xml:space="preserve">and </w:t>
      </w:r>
      <w:r w:rsidRPr="1F2F5FEF" w:rsidR="008A5331">
        <w:rPr>
          <w:i w:val="1"/>
          <w:iCs w:val="1"/>
        </w:rPr>
        <w:t xml:space="preserve">High </w:t>
      </w:r>
      <w:r w:rsidR="008A5331">
        <w:rPr/>
        <w:t xml:space="preserve">variables with 1 denoting the positive case and 0 the negative) and few additional variables </w:t>
      </w:r>
      <w:proofErr w:type="spellStart"/>
      <w:r w:rsidRPr="1F2F5FEF" w:rsidR="008A5331">
        <w:rPr>
          <w:i w:val="1"/>
          <w:iCs w:val="1"/>
        </w:rPr>
        <w:t>LowSalary</w:t>
      </w:r>
      <w:proofErr w:type="spellEnd"/>
      <w:r w:rsidR="008A5331">
        <w:rPr/>
        <w:t xml:space="preserve">, </w:t>
      </w:r>
      <w:proofErr w:type="spellStart"/>
      <w:r w:rsidRPr="1F2F5FEF" w:rsidR="008A5331">
        <w:rPr>
          <w:i w:val="1"/>
          <w:iCs w:val="1"/>
        </w:rPr>
        <w:t>MediumSalary</w:t>
      </w:r>
      <w:proofErr w:type="spellEnd"/>
      <w:r w:rsidRPr="1F2F5FEF" w:rsidR="008A5331">
        <w:rPr>
          <w:i w:val="1"/>
          <w:iCs w:val="1"/>
        </w:rPr>
        <w:t xml:space="preserve"> </w:t>
      </w:r>
      <w:r w:rsidR="008A5331">
        <w:rPr/>
        <w:t xml:space="preserve">and </w:t>
      </w:r>
      <w:proofErr w:type="spellStart"/>
      <w:r w:rsidRPr="1F2F5FEF" w:rsidR="008A5331">
        <w:rPr>
          <w:i w:val="1"/>
          <w:iCs w:val="1"/>
        </w:rPr>
        <w:t>HighSalary</w:t>
      </w:r>
      <w:proofErr w:type="spellEnd"/>
      <w:r w:rsidRPr="1F2F5FEF" w:rsidR="008A5331">
        <w:rPr>
          <w:i w:val="1"/>
          <w:iCs w:val="1"/>
        </w:rPr>
        <w:t xml:space="preserve"> </w:t>
      </w:r>
      <w:r w:rsidR="008A5331">
        <w:rPr/>
        <w:t xml:space="preserve">based on the customer history type i.e., </w:t>
      </w:r>
      <w:proofErr w:type="spellStart"/>
      <w:r w:rsidRPr="1F2F5FEF" w:rsidR="008A5331">
        <w:rPr>
          <w:i w:val="1"/>
          <w:iCs w:val="1"/>
        </w:rPr>
        <w:t>MediumSalary</w:t>
      </w:r>
      <w:proofErr w:type="spellEnd"/>
      <w:r w:rsidRPr="1F2F5FEF" w:rsidR="008A5331">
        <w:rPr>
          <w:i w:val="1"/>
          <w:iCs w:val="1"/>
        </w:rPr>
        <w:t xml:space="preserve"> </w:t>
      </w:r>
      <w:r w:rsidR="008A5331">
        <w:rPr/>
        <w:t>= Medium*Salary etc.</w:t>
      </w:r>
    </w:p>
    <w:p w:rsidRPr="008A5331" w:rsidR="008A5331" w:rsidP="008A5331" w:rsidRDefault="008A5331" w14:paraId="1BEE7E56" w14:textId="77777777">
      <w:pPr>
        <w:pStyle w:val="ListParagraph"/>
        <w:ind w:left="360"/>
        <w:rPr>
          <w:sz w:val="24"/>
          <w:szCs w:val="24"/>
        </w:rPr>
      </w:pPr>
    </w:p>
    <w:p w:rsidRPr="008A5331" w:rsidR="008A5331" w:rsidP="008A5331" w:rsidRDefault="008A5331" w14:paraId="277167CF" w14:textId="77777777">
      <w:r w:rsidR="008A5331">
        <w:rPr/>
        <w:t xml:space="preserve">Question a: Fit a multiple linear regression model using </w:t>
      </w:r>
      <w:proofErr w:type="spellStart"/>
      <w:r w:rsidRPr="1F2F5FEF" w:rsidR="008A5331">
        <w:rPr>
          <w:i w:val="1"/>
          <w:iCs w:val="1"/>
        </w:rPr>
        <w:t>AmountSpent</w:t>
      </w:r>
      <w:proofErr w:type="spellEnd"/>
      <w:r w:rsidRPr="1F2F5FEF" w:rsidR="008A5331">
        <w:rPr>
          <w:i w:val="1"/>
          <w:iCs w:val="1"/>
        </w:rPr>
        <w:t xml:space="preserve"> </w:t>
      </w:r>
      <w:r w:rsidR="008A5331">
        <w:rPr/>
        <w:t>as the response variable and the indicator variables along with their salary variables as the predictors</w:t>
      </w:r>
    </w:p>
    <w:p w:rsidRPr="008A5331" w:rsidR="008A5331" w:rsidP="008A5331" w:rsidRDefault="008A5331" w14:paraId="44A83D60" w14:textId="77777777">
      <w:pPr>
        <w:pStyle w:val="NormalWeb"/>
        <w:rPr>
          <w:rFonts w:asciiTheme="minorHAnsi" w:hAnsiTheme="minorHAnsi" w:eastAsiaTheme="minorHAnsi" w:cstheme="minorBidi"/>
        </w:rPr>
      </w:pPr>
      <w:r w:rsidRPr="008A5331">
        <w:rPr>
          <w:rFonts w:asciiTheme="minorHAnsi" w:hAnsiTheme="minorHAnsi" w:eastAsiaTheme="minorHAnsi" w:cstheme="minorBidi"/>
        </w:rPr>
        <w:t>Question b: What is the amount spent by a customer for each historic type provided his/her salary is $10,000 based on the model constructed in question1?</w:t>
      </w:r>
    </w:p>
    <w:p w:rsidRPr="008A5331" w:rsidR="008A5331" w:rsidP="769897D0" w:rsidRDefault="008A5331" w14:paraId="0547692A" w14:textId="46C06821">
      <w:pPr>
        <w:pStyle w:val="NormalWeb"/>
        <w:rPr>
          <w:rFonts w:ascii="Calibri" w:hAnsi="Calibri" w:eastAsia="Calibri" w:cs="" w:asciiTheme="minorAscii" w:hAnsiTheme="minorAscii" w:eastAsiaTheme="minorAscii" w:cstheme="minorBidi"/>
        </w:rPr>
      </w:pPr>
      <w:r w:rsidRPr="769897D0" w:rsidR="008A5331">
        <w:rPr>
          <w:rFonts w:ascii="Calibri" w:hAnsi="Calibri" w:eastAsia="Calibri" w:cs="" w:asciiTheme="minorAscii" w:hAnsiTheme="minorAscii" w:eastAsiaTheme="minorAscii" w:cstheme="minorBidi"/>
        </w:rPr>
        <w:t>Use the "airbnb_data.</w:t>
      </w:r>
      <w:r w:rsidRPr="769897D0" w:rsidR="6359F6F4">
        <w:rPr>
          <w:rFonts w:ascii="Calibri" w:hAnsi="Calibri" w:eastAsia="Calibri" w:cs="" w:asciiTheme="minorAscii" w:hAnsiTheme="minorAscii" w:eastAsiaTheme="minorAscii" w:cstheme="minorBidi"/>
        </w:rPr>
        <w:t>csv</w:t>
      </w:r>
      <w:r w:rsidRPr="769897D0" w:rsidR="008A5331">
        <w:rPr>
          <w:rFonts w:ascii="Calibri" w:hAnsi="Calibri" w:eastAsia="Calibri" w:cs="" w:asciiTheme="minorAscii" w:hAnsiTheme="minorAscii" w:eastAsiaTheme="minorAscii" w:cstheme="minorBidi"/>
        </w:rPr>
        <w:t>" provided and answer the following questions on Linear Regression:</w:t>
      </w:r>
    </w:p>
    <w:p w:rsidRPr="008A5331" w:rsidR="008A5331" w:rsidP="1F2F5FEF" w:rsidRDefault="008A5331" w14:paraId="1F9A2935" w14:textId="47F14DD7">
      <w:pPr>
        <w:pStyle w:val="NormalWeb"/>
        <w:rPr>
          <w:rFonts w:ascii="Calibri" w:hAnsi="Calibri" w:eastAsia="Calibri" w:cs="" w:asciiTheme="minorAscii" w:hAnsiTheme="minorAscii" w:eastAsiaTheme="minorAscii" w:cstheme="minorBidi"/>
        </w:rPr>
      </w:pPr>
      <w:r w:rsidRPr="1F2F5FEF" w:rsidR="008A5331">
        <w:rPr>
          <w:rFonts w:ascii="Calibri" w:hAnsi="Calibri" w:eastAsia="Calibri" w:cs="" w:asciiTheme="minorAscii" w:hAnsiTheme="minorAscii" w:eastAsiaTheme="minorAscii" w:cstheme="minorBidi"/>
        </w:rPr>
        <w:t xml:space="preserve">Perform Log transformation for the variables </w:t>
      </w:r>
      <w:r w:rsidRPr="1F2F5FEF" w:rsidR="008C4638">
        <w:rPr>
          <w:rFonts w:ascii="Calibri" w:hAnsi="Calibri" w:eastAsia="Calibri" w:cs="" w:asciiTheme="minorAscii" w:hAnsiTheme="minorAscii" w:eastAsiaTheme="minorAscii" w:cstheme="minorBidi"/>
          <w:i w:val="1"/>
          <w:iCs w:val="1"/>
        </w:rPr>
        <w:t>p</w:t>
      </w:r>
      <w:r w:rsidRPr="1F2F5FEF" w:rsidR="008A5331">
        <w:rPr>
          <w:rFonts w:ascii="Calibri" w:hAnsi="Calibri" w:eastAsia="Calibri" w:cs="" w:asciiTheme="minorAscii" w:hAnsiTheme="minorAscii" w:eastAsiaTheme="minorAscii" w:cstheme="minorBidi"/>
          <w:i w:val="1"/>
          <w:iCs w:val="1"/>
        </w:rPr>
        <w:t>rice</w:t>
      </w:r>
      <w:r w:rsidRPr="1F2F5FEF" w:rsidR="008A5331">
        <w:rPr>
          <w:rFonts w:ascii="Calibri" w:hAnsi="Calibri" w:eastAsia="Calibri" w:cs="" w:asciiTheme="minorAscii" w:hAnsiTheme="minorAscii" w:eastAsiaTheme="minorAscii" w:cstheme="minorBidi"/>
        </w:rPr>
        <w:t xml:space="preserve"> and </w:t>
      </w:r>
      <w:r w:rsidRPr="1F2F5FEF" w:rsidR="008A5331">
        <w:rPr>
          <w:rFonts w:ascii="Calibri" w:hAnsi="Calibri" w:eastAsia="Calibri" w:cs="" w:asciiTheme="minorAscii" w:hAnsiTheme="minorAscii" w:eastAsiaTheme="minorAscii" w:cstheme="minorBidi"/>
          <w:i w:val="1"/>
          <w:iCs w:val="1"/>
        </w:rPr>
        <w:t>overall_satisfaction</w:t>
      </w:r>
      <w:r w:rsidRPr="1F2F5FEF" w:rsidR="6CA1D688">
        <w:rPr>
          <w:rFonts w:ascii="Calibri" w:hAnsi="Calibri" w:eastAsia="Calibri" w:cs="" w:asciiTheme="minorAscii" w:hAnsiTheme="minorAscii" w:eastAsiaTheme="minorAscii" w:cstheme="minorBidi"/>
          <w:i w:val="1"/>
          <w:iCs w:val="1"/>
        </w:rPr>
        <w:t>,</w:t>
      </w:r>
      <w:r w:rsidRPr="1F2F5FEF" w:rsidR="008A5331">
        <w:rPr>
          <w:rFonts w:ascii="Calibri" w:hAnsi="Calibri" w:eastAsia="Calibri" w:cs="" w:asciiTheme="minorAscii" w:hAnsiTheme="minorAscii" w:eastAsiaTheme="minorAscii" w:cstheme="minorBidi"/>
        </w:rPr>
        <w:t xml:space="preserve"> make necessary transformations suggested in the class.</w:t>
      </w:r>
    </w:p>
    <w:p w:rsidRPr="008A5331" w:rsidR="008A5331" w:rsidP="1F2F5FEF" w:rsidRDefault="008A5331" w14:paraId="782B8B86" w14:textId="3E0DF8D8">
      <w:pPr>
        <w:pStyle w:val="NormalWeb"/>
        <w:rPr>
          <w:rFonts w:ascii="Calibri" w:hAnsi="Calibri" w:eastAsia="Calibri" w:cs="" w:asciiTheme="minorAscii" w:hAnsiTheme="minorAscii" w:eastAsiaTheme="minorAscii" w:cstheme="minorBidi"/>
        </w:rPr>
      </w:pPr>
      <w:r w:rsidRPr="1F2F5FEF" w:rsidR="008A5331">
        <w:rPr>
          <w:rFonts w:ascii="Calibri" w:hAnsi="Calibri" w:eastAsia="Calibri" w:cs="" w:asciiTheme="minorAscii" w:hAnsiTheme="minorAscii" w:eastAsiaTheme="minorAscii" w:cstheme="minorBidi"/>
        </w:rPr>
        <w:t>Question</w:t>
      </w:r>
      <w:r w:rsidRPr="1F2F5FEF" w:rsidR="56DCE7A3">
        <w:rPr>
          <w:rFonts w:ascii="Calibri" w:hAnsi="Calibri" w:eastAsia="Calibri" w:cs="" w:asciiTheme="minorAscii" w:hAnsiTheme="minorAscii" w:eastAsiaTheme="minorAscii" w:cstheme="minorBidi"/>
        </w:rPr>
        <w:t xml:space="preserve"> </w:t>
      </w:r>
      <w:r w:rsidRPr="1F2F5FEF" w:rsidR="008A5331">
        <w:rPr>
          <w:rFonts w:ascii="Calibri" w:hAnsi="Calibri" w:eastAsia="Calibri" w:cs="" w:asciiTheme="minorAscii" w:hAnsiTheme="minorAscii" w:eastAsiaTheme="minorAscii" w:cstheme="minorBidi"/>
        </w:rPr>
        <w:t>c</w:t>
      </w:r>
      <w:r w:rsidRPr="1F2F5FEF" w:rsidR="008A5331">
        <w:rPr>
          <w:rFonts w:ascii="Calibri" w:hAnsi="Calibri" w:eastAsia="Calibri" w:cs="" w:asciiTheme="minorAscii" w:hAnsiTheme="minorAscii" w:eastAsiaTheme="minorAscii" w:cstheme="minorBidi"/>
        </w:rPr>
        <w:t xml:space="preserve">: Fit all four models i.e., linear-linear, linear-log, log-linear and log-log regression models using </w:t>
      </w:r>
      <w:r w:rsidRPr="1F2F5FEF" w:rsidR="008C4638">
        <w:rPr>
          <w:rFonts w:ascii="Calibri" w:hAnsi="Calibri" w:eastAsia="Calibri" w:cs="" w:asciiTheme="minorAscii" w:hAnsiTheme="minorAscii" w:eastAsiaTheme="minorAscii" w:cstheme="minorBidi"/>
          <w:i w:val="1"/>
          <w:iCs w:val="1"/>
        </w:rPr>
        <w:t>p</w:t>
      </w:r>
      <w:r w:rsidRPr="1F2F5FEF" w:rsidR="008A5331">
        <w:rPr>
          <w:rFonts w:ascii="Calibri" w:hAnsi="Calibri" w:eastAsia="Calibri" w:cs="" w:asciiTheme="minorAscii" w:hAnsiTheme="minorAscii" w:eastAsiaTheme="minorAscii" w:cstheme="minorBidi"/>
          <w:i w:val="1"/>
          <w:iCs w:val="1"/>
        </w:rPr>
        <w:t>rice</w:t>
      </w:r>
      <w:r w:rsidRPr="1F2F5FEF" w:rsidR="008A5331">
        <w:rPr>
          <w:rFonts w:ascii="Calibri" w:hAnsi="Calibri" w:eastAsia="Calibri" w:cs="" w:asciiTheme="minorAscii" w:hAnsiTheme="minorAscii" w:eastAsiaTheme="minorAscii" w:cstheme="minorBidi"/>
        </w:rPr>
        <w:t xml:space="preserve"> as the response variable and </w:t>
      </w:r>
      <w:proofErr w:type="spellStart"/>
      <w:r w:rsidRPr="1F2F5FEF" w:rsidR="008C4638">
        <w:rPr>
          <w:rFonts w:ascii="Calibri" w:hAnsi="Calibri" w:eastAsia="Calibri" w:cs="" w:asciiTheme="minorAscii" w:hAnsiTheme="minorAscii" w:eastAsiaTheme="minorAscii" w:cstheme="minorBidi"/>
          <w:i w:val="1"/>
          <w:iCs w:val="1"/>
        </w:rPr>
        <w:t>overall_satisfaction</w:t>
      </w:r>
      <w:proofErr w:type="spellEnd"/>
      <w:r w:rsidRPr="1F2F5FEF" w:rsidR="008C4638">
        <w:rPr>
          <w:rFonts w:ascii="Calibri" w:hAnsi="Calibri" w:eastAsia="Calibri" w:cs="" w:asciiTheme="minorAscii" w:hAnsiTheme="minorAscii" w:eastAsiaTheme="minorAscii" w:cstheme="minorBidi"/>
        </w:rPr>
        <w:t xml:space="preserve"> </w:t>
      </w:r>
      <w:r w:rsidRPr="1F2F5FEF" w:rsidR="008A5331">
        <w:rPr>
          <w:rFonts w:ascii="Calibri" w:hAnsi="Calibri" w:eastAsia="Calibri" w:cs="" w:asciiTheme="minorAscii" w:hAnsiTheme="minorAscii" w:eastAsiaTheme="minorAscii" w:cstheme="minorBidi"/>
        </w:rPr>
        <w:t>as the predictor.</w:t>
      </w:r>
    </w:p>
    <w:p w:rsidR="008A5331" w:rsidP="008A5331" w:rsidRDefault="008A5331" w14:paraId="39949981" w14:textId="7F61144A">
      <w:r>
        <w:t>Question d:</w:t>
      </w:r>
      <w:r w:rsidRPr="00B51438">
        <w:t xml:space="preserve"> Which of the four models has the bes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B51438">
        <w:t>?</w:t>
      </w:r>
      <w:r>
        <w:t xml:space="preserve"> Do you have any comments on the choice of the dependent </w:t>
      </w:r>
      <w:proofErr w:type="gramStart"/>
      <w:r>
        <w:t>variable.</w:t>
      </w:r>
      <w:proofErr w:type="gramEnd"/>
      <w:r>
        <w:t xml:space="preserve"> </w:t>
      </w:r>
    </w:p>
    <w:p w:rsidR="008A5331" w:rsidP="008A5331" w:rsidRDefault="008A5331" w14:paraId="4A544F19" w14:textId="77777777"/>
    <w:p w:rsidR="008A5331" w:rsidP="008A5331" w:rsidRDefault="008A5331" w14:paraId="14D1AD3A" w14:textId="1F6B416F">
      <w:pPr>
        <w:rPr>
          <w:b/>
          <w:bCs/>
        </w:rPr>
      </w:pPr>
      <w:r w:rsidRPr="008A5331">
        <w:rPr>
          <w:b/>
          <w:bCs/>
        </w:rPr>
        <w:t xml:space="preserve">Solutions: </w:t>
      </w:r>
    </w:p>
    <w:p w:rsidRPr="008A5331" w:rsidR="008A5331" w:rsidP="008A5331" w:rsidRDefault="008A5331" w14:paraId="70BA0082" w14:textId="77777777">
      <w:pPr>
        <w:rPr>
          <w:b/>
          <w:bCs/>
        </w:rPr>
      </w:pPr>
    </w:p>
    <w:p w:rsidR="008A5331" w:rsidP="008A5331" w:rsidRDefault="008A5331" w14:paraId="4AEF48DC" w14:textId="35BCE00D">
      <w:r>
        <w:t xml:space="preserve">Question </w:t>
      </w:r>
      <w:r w:rsidR="001F44CB">
        <w:t>b</w:t>
      </w:r>
      <w:r>
        <w:t xml:space="preserve">: </w:t>
      </w:r>
    </w:p>
    <w:p w:rsidR="008A5331" w:rsidP="008A5331" w:rsidRDefault="008A5331" w14:paraId="58CB0200" w14:textId="77777777">
      <w:r>
        <w:t>It is $91.87 for a customer with 'High' history</w:t>
      </w:r>
    </w:p>
    <w:p w:rsidR="008A5331" w:rsidP="008A5331" w:rsidRDefault="008A5331" w14:paraId="7F18B148" w14:textId="77777777">
      <w:r>
        <w:t xml:space="preserve">It is $83.74 for a customer with 'Medium' history </w:t>
      </w:r>
    </w:p>
    <w:p w:rsidR="008A5331" w:rsidP="008A5331" w:rsidRDefault="008A5331" w14:paraId="71561DF3" w14:textId="77777777">
      <w:r>
        <w:t>It is $29.98 for a customer with 'Low' history</w:t>
      </w:r>
    </w:p>
    <w:p w:rsidR="008A5331" w:rsidP="008A5331" w:rsidRDefault="008A5331" w14:paraId="0FC7EACB" w14:textId="2AB27C7B">
      <w:r>
        <w:t xml:space="preserve">It is $25.60 for a customer with 'No' history </w:t>
      </w:r>
    </w:p>
    <w:p w:rsidR="008A5331" w:rsidP="008A5331" w:rsidRDefault="008A5331" w14:paraId="1C5E3AE6" w14:textId="77777777"/>
    <w:p w:rsidR="008A5331" w:rsidP="008A5331" w:rsidRDefault="008A5331" w14:paraId="03871670" w14:textId="60DE8B5E">
      <w:r>
        <w:t xml:space="preserve">Question </w:t>
      </w:r>
      <w:r w:rsidR="001F44CB">
        <w:t>d</w:t>
      </w:r>
      <w:r>
        <w:t>:</w:t>
      </w:r>
    </w:p>
    <w:p w:rsidR="008A5331" w:rsidP="008A5331" w:rsidRDefault="008A5331" w14:paraId="70746C00" w14:textId="201B938C">
      <w:r w:rsidRPr="00B51438" w:rsidR="008A5331">
        <w:rPr/>
        <w:t xml:space="preserve">The linear -log model has the highes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B51438" w:rsidR="008A5331">
        <w:rPr/>
        <w:t xml:space="preserve"> </w:t>
      </w:r>
      <w:r w:rsidR="008A5331">
        <w:rPr/>
        <w:t xml:space="preserve">, </w:t>
      </w:r>
      <w:r w:rsidRPr="00B51438" w:rsidR="008A5331">
        <w:rPr/>
        <w:t>N</w:t>
      </w:r>
      <w:r w:rsidR="008A5331">
        <w:rPr/>
        <w:t>o</w:t>
      </w:r>
      <w:r w:rsidRPr="00B51438" w:rsidR="008A5331">
        <w:rPr/>
        <w:t xml:space="preserve">te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="008A5331">
        <w:rPr/>
        <w:t xml:space="preserve"> </w:t>
      </w:r>
      <w:r w:rsidRPr="00B51438" w:rsidR="008A5331">
        <w:rPr/>
        <w:t xml:space="preserve"> value</w:t>
      </w:r>
      <w:r w:rsidRPr="00B51438" w:rsidR="734F7B52">
        <w:rPr/>
        <w:t xml:space="preserve">s</w:t>
      </w:r>
      <w:r w:rsidRPr="00B51438" w:rsidR="008A5331">
        <w:rPr/>
        <w:t xml:space="preserve"> </w:t>
      </w:r>
      <w:r w:rsidRPr="00B51438" w:rsidR="008A5331">
        <w:rPr/>
        <w:t xml:space="preserve">are</w:t>
      </w:r>
      <w:r w:rsidRPr="00B51438" w:rsidR="008A5331">
        <w:rPr/>
        <w:t xml:space="preserve"> very </w:t>
      </w:r>
      <w:r w:rsidR="008A5331">
        <w:rPr/>
        <w:t>small</w:t>
      </w:r>
      <w:r w:rsidRPr="00B51438" w:rsidR="008A5331">
        <w:rPr/>
        <w:t xml:space="preserve"> as this is not a very good predictor variable.</w:t>
      </w:r>
    </w:p>
    <w:p w:rsidR="008A5331" w:rsidP="008A5331" w:rsidRDefault="008A5331" w14:paraId="3D60275F" w14:textId="77777777"/>
    <w:p w:rsidR="008A5331" w:rsidP="008A5331" w:rsidRDefault="008A5331" w14:paraId="2CD34C97" w14:textId="77777777">
      <w:r>
        <w:t>Rubric for Peer Assess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2"/>
        <w:gridCol w:w="1749"/>
        <w:gridCol w:w="1843"/>
        <w:gridCol w:w="1843"/>
        <w:gridCol w:w="1789"/>
      </w:tblGrid>
      <w:tr w:rsidR="008A5331" w:rsidTr="00746B75" w14:paraId="62961086" w14:textId="77777777">
        <w:tc>
          <w:tcPr>
            <w:tcW w:w="18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8A5331" w:rsidP="00746B75" w:rsidRDefault="008A5331" w14:paraId="412E17F8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Question No.</w:t>
            </w:r>
          </w:p>
        </w:tc>
        <w:tc>
          <w:tcPr>
            <w:tcW w:w="18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8A5331" w:rsidP="00746B75" w:rsidRDefault="008A5331" w14:paraId="205A5A24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otal Pts. </w:t>
            </w:r>
          </w:p>
        </w:tc>
        <w:tc>
          <w:tcPr>
            <w:tcW w:w="561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8A5331" w:rsidP="00746B75" w:rsidRDefault="008A5331" w14:paraId="4540D0C6" w14:textId="77777777">
            <w:pPr>
              <w:jc w:val="center"/>
            </w:pPr>
            <w:r>
              <w:rPr>
                <w:b/>
                <w:bCs/>
              </w:rPr>
              <w:t>Ratings</w:t>
            </w:r>
          </w:p>
        </w:tc>
      </w:tr>
      <w:tr w:rsidR="008A5331" w:rsidTr="00746B75" w14:paraId="2668BF45" w14:textId="77777777">
        <w:tc>
          <w:tcPr>
            <w:tcW w:w="18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8A5331" w:rsidP="00746B75" w:rsidRDefault="008A5331" w14:paraId="3204C14B" w14:textId="77777777">
            <w:r>
              <w:t>2a</w:t>
            </w:r>
          </w:p>
        </w:tc>
        <w:tc>
          <w:tcPr>
            <w:tcW w:w="18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8A5331" w:rsidP="00746B75" w:rsidRDefault="008A5331" w14:paraId="7B782133" w14:textId="77777777">
            <w:r>
              <w:t>4</w:t>
            </w:r>
          </w:p>
        </w:tc>
        <w:tc>
          <w:tcPr>
            <w:tcW w:w="18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A5331" w:rsidP="00746B75" w:rsidRDefault="008A5331" w14:paraId="4A9EA241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Marks: 4</w:t>
            </w:r>
          </w:p>
          <w:p w:rsidR="008A5331" w:rsidP="00746B75" w:rsidRDefault="008A5331" w14:paraId="42C373DA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</w:p>
          <w:p w:rsidR="008A5331" w:rsidP="00746B75" w:rsidRDefault="008A5331" w14:paraId="5F403CAC" w14:textId="77777777"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Fitted the model and performed the transformations right</w:t>
            </w:r>
          </w:p>
          <w:p w:rsidR="008A5331" w:rsidP="00746B75" w:rsidRDefault="008A5331" w14:paraId="3E648174" w14:textId="77777777"/>
        </w:tc>
        <w:tc>
          <w:tcPr>
            <w:tcW w:w="18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A5331" w:rsidP="00746B75" w:rsidRDefault="008A5331" w14:paraId="30C7195B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Marks: 2</w:t>
            </w:r>
          </w:p>
          <w:p w:rsidR="008A5331" w:rsidP="00746B75" w:rsidRDefault="008A5331" w14:paraId="61248635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</w:p>
          <w:p w:rsidR="008A5331" w:rsidP="00746B75" w:rsidRDefault="008A5331" w14:paraId="513D8A67" w14:textId="77777777"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Modeled correctly but didn’t perform the transformations right</w:t>
            </w:r>
          </w:p>
          <w:p w:rsidR="008A5331" w:rsidP="00746B75" w:rsidRDefault="008A5331" w14:paraId="40F36184" w14:textId="77777777"/>
        </w:tc>
        <w:tc>
          <w:tcPr>
            <w:tcW w:w="18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A5331" w:rsidP="00746B75" w:rsidRDefault="008A5331" w14:paraId="53F0E576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Marks: 0</w:t>
            </w:r>
          </w:p>
          <w:p w:rsidR="008A5331" w:rsidP="00746B75" w:rsidRDefault="008A5331" w14:paraId="5B9FB7E8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</w:p>
          <w:p w:rsidR="008A5331" w:rsidP="00746B75" w:rsidRDefault="008A5331" w14:paraId="195F2988" w14:textId="77777777"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 xml:space="preserve">Incorrect answer </w:t>
            </w:r>
          </w:p>
          <w:p w:rsidR="008A5331" w:rsidP="00746B75" w:rsidRDefault="008A5331" w14:paraId="72C90F9C" w14:textId="77777777"/>
        </w:tc>
      </w:tr>
      <w:tr w:rsidR="008A5331" w:rsidTr="00746B75" w14:paraId="55FC1600" w14:textId="77777777">
        <w:tc>
          <w:tcPr>
            <w:tcW w:w="18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8A5331" w:rsidP="00746B75" w:rsidRDefault="008A5331" w14:paraId="1B7E8D9D" w14:textId="77777777">
            <w:r>
              <w:t>2b</w:t>
            </w:r>
          </w:p>
        </w:tc>
        <w:tc>
          <w:tcPr>
            <w:tcW w:w="18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8A5331" w:rsidP="00746B75" w:rsidRDefault="008A5331" w14:paraId="610B87D1" w14:textId="77777777">
            <w:r>
              <w:t>4</w:t>
            </w:r>
          </w:p>
        </w:tc>
        <w:tc>
          <w:tcPr>
            <w:tcW w:w="18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A5331" w:rsidP="00746B75" w:rsidRDefault="008A5331" w14:paraId="12663738" w14:textId="7D7A83ED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 xml:space="preserve">Marks: </w:t>
            </w:r>
            <w:r w:rsidR="001F44CB"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1-4</w:t>
            </w:r>
          </w:p>
          <w:p w:rsidR="008A5331" w:rsidP="00746B75" w:rsidRDefault="008A5331" w14:paraId="0466BC1D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e mark for each right answer</w:t>
            </w:r>
          </w:p>
        </w:tc>
        <w:tc>
          <w:tcPr>
            <w:tcW w:w="18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A5331" w:rsidP="00746B75" w:rsidRDefault="008A5331" w14:paraId="0817CCCD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</w:p>
          <w:p w:rsidR="008A5331" w:rsidP="00746B75" w:rsidRDefault="008A5331" w14:paraId="141893F1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</w:p>
          <w:p w:rsidR="008A5331" w:rsidP="00746B75" w:rsidRDefault="008A5331" w14:paraId="0DF03243" w14:textId="60241B13"/>
        </w:tc>
        <w:tc>
          <w:tcPr>
            <w:tcW w:w="18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A5331" w:rsidP="00746B75" w:rsidRDefault="008A5331" w14:paraId="52C4E02C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Marks: 0</w:t>
            </w:r>
          </w:p>
          <w:p w:rsidR="008A5331" w:rsidP="00746B75" w:rsidRDefault="008A5331" w14:paraId="65D8DBC9" w14:textId="77777777"/>
          <w:p w:rsidR="008A5331" w:rsidP="00746B75" w:rsidRDefault="008A5331" w14:paraId="4B74AC20" w14:textId="77777777">
            <w:r>
              <w:t>Incorrect answer.</w:t>
            </w:r>
          </w:p>
        </w:tc>
      </w:tr>
      <w:tr w:rsidR="008A5331" w:rsidTr="00746B75" w14:paraId="751576D4" w14:textId="77777777">
        <w:tc>
          <w:tcPr>
            <w:tcW w:w="18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8A5331" w:rsidP="00746B75" w:rsidRDefault="008A5331" w14:paraId="42E4D7B0" w14:textId="77777777">
            <w:r>
              <w:t>2c</w:t>
            </w:r>
          </w:p>
        </w:tc>
        <w:tc>
          <w:tcPr>
            <w:tcW w:w="18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8A5331" w:rsidP="00746B75" w:rsidRDefault="008A5331" w14:paraId="60336509" w14:textId="77777777">
            <w:r>
              <w:t>6</w:t>
            </w:r>
          </w:p>
        </w:tc>
        <w:tc>
          <w:tcPr>
            <w:tcW w:w="18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A5331" w:rsidP="00746B75" w:rsidRDefault="008A5331" w14:paraId="2EB7EBE7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Marks: 6</w:t>
            </w:r>
          </w:p>
          <w:p w:rsidR="008A5331" w:rsidP="00746B75" w:rsidRDefault="008A5331" w14:paraId="60E1CA64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</w:p>
          <w:p w:rsidR="008A5331" w:rsidP="00746B75" w:rsidRDefault="008A5331" w14:paraId="511E577D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One mark for each model + 2 for the log-transformations</w:t>
            </w:r>
          </w:p>
          <w:p w:rsidR="008A5331" w:rsidP="00746B75" w:rsidRDefault="008A5331" w14:paraId="140F253D" w14:textId="77777777"/>
        </w:tc>
        <w:tc>
          <w:tcPr>
            <w:tcW w:w="18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A5331" w:rsidP="00746B75" w:rsidRDefault="008A5331" w14:paraId="24144BEF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Marks: 4</w:t>
            </w:r>
          </w:p>
          <w:p w:rsidR="008A5331" w:rsidP="00746B75" w:rsidRDefault="008A5331" w14:paraId="39B1E132" w14:textId="77777777"/>
          <w:p w:rsidR="008A5331" w:rsidP="00746B75" w:rsidRDefault="008A5331" w14:paraId="78191F0A" w14:textId="77777777"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Log transformations done wrong</w:t>
            </w:r>
          </w:p>
        </w:tc>
        <w:tc>
          <w:tcPr>
            <w:tcW w:w="18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A5331" w:rsidP="00746B75" w:rsidRDefault="008A5331" w14:paraId="76C8C7B4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Marks: 0</w:t>
            </w:r>
          </w:p>
          <w:p w:rsidR="008A5331" w:rsidP="00746B75" w:rsidRDefault="008A5331" w14:paraId="0FA23503" w14:textId="77777777"/>
          <w:p w:rsidR="008A5331" w:rsidP="00746B75" w:rsidRDefault="008A5331" w14:paraId="5CD867DD" w14:textId="77777777">
            <w:r>
              <w:t>Incorrect answer.</w:t>
            </w:r>
          </w:p>
        </w:tc>
      </w:tr>
      <w:tr w:rsidR="008A5331" w:rsidTr="00746B75" w14:paraId="792FDEBA" w14:textId="77777777">
        <w:tc>
          <w:tcPr>
            <w:tcW w:w="18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8A5331" w:rsidP="00746B75" w:rsidRDefault="008A5331" w14:paraId="537C9249" w14:textId="77777777">
            <w:r>
              <w:t>2d</w:t>
            </w:r>
          </w:p>
        </w:tc>
        <w:tc>
          <w:tcPr>
            <w:tcW w:w="18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8A5331" w:rsidP="00746B75" w:rsidRDefault="008A5331" w14:paraId="6D04CA51" w14:textId="77777777">
            <w:r>
              <w:t>2</w:t>
            </w:r>
          </w:p>
        </w:tc>
        <w:tc>
          <w:tcPr>
            <w:tcW w:w="18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A5331" w:rsidP="00746B75" w:rsidRDefault="008A5331" w14:paraId="6BD2706C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Marks: 2</w:t>
            </w:r>
          </w:p>
          <w:p w:rsidR="008A5331" w:rsidP="00746B75" w:rsidRDefault="008A5331" w14:paraId="032FC7C3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</w:p>
          <w:p w:rsidR="008A5331" w:rsidP="00746B75" w:rsidRDefault="008A5331" w14:paraId="5B0F464D" w14:textId="77777777">
            <w:r>
              <w:t>Linear-log + some comments</w:t>
            </w:r>
          </w:p>
        </w:tc>
        <w:tc>
          <w:tcPr>
            <w:tcW w:w="18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A5331" w:rsidP="00746B75" w:rsidRDefault="008A5331" w14:paraId="7408D63B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Marks: 1</w:t>
            </w:r>
          </w:p>
          <w:p w:rsidR="008A5331" w:rsidP="00746B75" w:rsidRDefault="008A5331" w14:paraId="120F999C" w14:textId="77777777"/>
          <w:p w:rsidR="008A5331" w:rsidP="00746B75" w:rsidRDefault="008A5331" w14:paraId="7B84B907" w14:textId="77777777">
            <w:r>
              <w:t>No comments</w:t>
            </w:r>
          </w:p>
        </w:tc>
        <w:tc>
          <w:tcPr>
            <w:tcW w:w="18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8A5331" w:rsidP="00746B75" w:rsidRDefault="008A5331" w14:paraId="2DBB4D10" w14:textId="77777777">
            <w:pP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</w:pPr>
            <w:r>
              <w:rPr>
                <w:rFonts w:ascii="Helvetica Neue" w:hAnsi="Helvetica Neue"/>
                <w:color w:val="2D3B45"/>
                <w:sz w:val="20"/>
                <w:szCs w:val="20"/>
                <w:shd w:val="clear" w:color="auto" w:fill="FFFFFF"/>
              </w:rPr>
              <w:t>Marks: 0</w:t>
            </w:r>
          </w:p>
          <w:p w:rsidR="008A5331" w:rsidP="00746B75" w:rsidRDefault="008A5331" w14:paraId="05881AAF" w14:textId="77777777"/>
          <w:p w:rsidR="008A5331" w:rsidP="00746B75" w:rsidRDefault="008A5331" w14:paraId="51746412" w14:textId="77777777">
            <w:r>
              <w:t>Incorrect answer</w:t>
            </w:r>
          </w:p>
        </w:tc>
      </w:tr>
    </w:tbl>
    <w:p w:rsidR="008A5331" w:rsidP="008A5331" w:rsidRDefault="008A5331" w14:paraId="3C807DC1" w14:textId="77777777"/>
    <w:p w:rsidR="005C1795" w:rsidP="005C1795" w:rsidRDefault="005C1795" w14:paraId="22E81064" w14:textId="77777777"/>
    <w:p w:rsidR="005C1795" w:rsidP="005C1795" w:rsidRDefault="005C1795" w14:paraId="3BC98413" w14:textId="04D81240">
      <w:pPr>
        <w:rPr>
          <w:b/>
          <w:bCs/>
          <w:color w:val="FF0000"/>
        </w:rPr>
      </w:pPr>
      <w:r w:rsidRPr="005C1795">
        <w:rPr>
          <w:b/>
          <w:bCs/>
          <w:color w:val="FF0000"/>
        </w:rPr>
        <w:t>Q</w:t>
      </w:r>
      <w:r>
        <w:rPr>
          <w:b/>
          <w:bCs/>
          <w:color w:val="FF0000"/>
        </w:rPr>
        <w:t>3</w:t>
      </w:r>
      <w:r w:rsidRPr="005C1795">
        <w:rPr>
          <w:b/>
          <w:bCs/>
          <w:color w:val="FF0000"/>
        </w:rPr>
        <w:t>)</w:t>
      </w:r>
    </w:p>
    <w:p w:rsidR="005C1795" w:rsidP="005C1795" w:rsidRDefault="005C1795" w14:paraId="049A9950" w14:textId="3767ABDB">
      <w:r>
        <w:t xml:space="preserve">The attached titanic_data.csv file was obtained from this source: </w:t>
      </w:r>
      <w:hyperlink w:history="1" r:id="rId4">
        <w:r w:rsidRPr="00FB4F7A">
          <w:rPr>
            <w:rStyle w:val="Hyperlink"/>
          </w:rPr>
          <w:t>http://math.ucdenver.edu/RTutorial/</w:t>
        </w:r>
      </w:hyperlink>
    </w:p>
    <w:p w:rsidR="005C1795" w:rsidP="005C1795" w:rsidRDefault="005C1795" w14:paraId="39F83D72" w14:textId="77777777">
      <w:r>
        <w:t>It has been cleaned to remove all rows which contain missing values. We will perform a logistic regression on this cleaned dataset.</w:t>
      </w:r>
    </w:p>
    <w:p w:rsidR="005C1795" w:rsidP="005C1795" w:rsidRDefault="005C1795" w14:paraId="035A1EC7" w14:textId="77777777">
      <w:pPr>
        <w:ind w:left="720"/>
      </w:pPr>
      <w:r>
        <w:t xml:space="preserve">The dataset contains the following columns: </w:t>
      </w:r>
    </w:p>
    <w:p w:rsidR="005C1795" w:rsidP="005C1795" w:rsidRDefault="005C1795" w14:paraId="335B5C09" w14:textId="77777777">
      <w:pPr>
        <w:ind w:left="720"/>
      </w:pPr>
      <w:r>
        <w:t>‘Name’ - Passenger Name - factor</w:t>
      </w:r>
    </w:p>
    <w:p w:rsidR="005C1795" w:rsidP="005C1795" w:rsidRDefault="005C1795" w14:paraId="52E69165" w14:textId="77777777">
      <w:pPr>
        <w:ind w:left="720"/>
      </w:pPr>
      <w:r>
        <w:t>‘</w:t>
      </w:r>
      <w:proofErr w:type="spellStart"/>
      <w:r>
        <w:t>PClass</w:t>
      </w:r>
      <w:proofErr w:type="spellEnd"/>
      <w:r>
        <w:t>’ - Passenger Class (1</w:t>
      </w:r>
      <w:r w:rsidRPr="00FA7B03">
        <w:rPr>
          <w:vertAlign w:val="superscript"/>
        </w:rPr>
        <w:t>st</w:t>
      </w:r>
      <w:r>
        <w:t>, 2</w:t>
      </w:r>
      <w:r w:rsidRPr="00FA7B03">
        <w:rPr>
          <w:vertAlign w:val="superscript"/>
        </w:rPr>
        <w:t>nd</w:t>
      </w:r>
      <w:r>
        <w:t>, 3</w:t>
      </w:r>
      <w:r w:rsidRPr="00FA7B03">
        <w:rPr>
          <w:vertAlign w:val="superscript"/>
        </w:rPr>
        <w:t>rd</w:t>
      </w:r>
      <w:r>
        <w:t>) - factor</w:t>
      </w:r>
    </w:p>
    <w:p w:rsidR="005C1795" w:rsidP="005C1795" w:rsidRDefault="005C1795" w14:paraId="7264BE82" w14:textId="77777777">
      <w:pPr>
        <w:ind w:left="720"/>
      </w:pPr>
      <w:r>
        <w:t>‘Age’ - Passenger Age - number</w:t>
      </w:r>
    </w:p>
    <w:p w:rsidR="005C1795" w:rsidP="005C1795" w:rsidRDefault="005C1795" w14:paraId="1DED73DF" w14:textId="77777777">
      <w:pPr>
        <w:ind w:left="720"/>
      </w:pPr>
      <w:r>
        <w:t>‘Sex’ - Passenger Sex – female, male</w:t>
      </w:r>
    </w:p>
    <w:p w:rsidR="005C1795" w:rsidP="005C1795" w:rsidRDefault="005C1795" w14:paraId="3982E231" w14:textId="77777777">
      <w:pPr>
        <w:ind w:left="720"/>
      </w:pPr>
      <w:r>
        <w:lastRenderedPageBreak/>
        <w:t>‘Survived’ – 1 if passenger survived, 0 if not - number</w:t>
      </w:r>
    </w:p>
    <w:p w:rsidR="005C1795" w:rsidP="005C1795" w:rsidRDefault="005C1795" w14:paraId="6D2C43C5" w14:textId="77777777">
      <w:r>
        <w:t>After converting the survived variable to be a factor with two levels, 0 and 1, perform a logistic regression on the dataset using ‘survived’ as the response and ‘Sex’ as the explanatory variable.</w:t>
      </w:r>
    </w:p>
    <w:p w:rsidR="005C1795" w:rsidP="005C1795" w:rsidRDefault="005C1795" w14:paraId="5630D1D4" w14:textId="5FB6C85D">
      <w:r>
        <w:t>a. Display the model summary.</w:t>
      </w:r>
    </w:p>
    <w:p w:rsidR="005C1795" w:rsidP="005C1795" w:rsidRDefault="005C1795" w14:paraId="29EE9632" w14:textId="41A6AD58">
      <w:r>
        <w:t>b. What does the value of the intercept coefficient represent in this model?</w:t>
      </w:r>
    </w:p>
    <w:p w:rsidR="005C1795" w:rsidP="005C1795" w:rsidRDefault="005C1795" w14:paraId="4104D062" w14:textId="7CF2CEDB">
      <w:r>
        <w:t>c. Determine the probability of survival for females.</w:t>
      </w:r>
    </w:p>
    <w:p w:rsidR="005C1795" w:rsidP="005C1795" w:rsidRDefault="005C1795" w14:paraId="70BB1FBB" w14:textId="10062C86">
      <w:r>
        <w:t>d. Determine the probability of survival for males.</w:t>
      </w:r>
    </w:p>
    <w:p w:rsidR="005C1795" w:rsidP="005C1795" w:rsidRDefault="005C1795" w14:paraId="57E6C341" w14:textId="4ADD85C1"/>
    <w:p w:rsidR="005C1795" w:rsidP="005C1795" w:rsidRDefault="005C1795" w14:paraId="2F612198" w14:textId="3107AD4F">
      <w:pPr>
        <w:rPr>
          <w:b/>
          <w:bCs/>
        </w:rPr>
      </w:pPr>
      <w:r w:rsidRPr="005C1795">
        <w:rPr>
          <w:b/>
          <w:bCs/>
        </w:rPr>
        <w:t>Solutions:</w:t>
      </w:r>
    </w:p>
    <w:p w:rsidR="005C1795" w:rsidP="005C1795" w:rsidRDefault="005C1795" w14:paraId="5786A0FF" w14:textId="77777777">
      <w:pPr>
        <w:pStyle w:val="SourceCode"/>
      </w:pPr>
      <w:r>
        <w:rPr>
          <w:rStyle w:val="CommentTok"/>
        </w:rPr>
        <w:t>#library(tidyverse)</w:t>
      </w:r>
      <w:r>
        <w:br/>
      </w:r>
      <w:r>
        <w:rPr>
          <w:rStyle w:val="CommentTok"/>
        </w:rPr>
        <w:t>#titanicDF &lt;- read.csv('http://math.ucdenver.edu/RTutorial/titanic.txt',sep='\t')</w:t>
      </w:r>
      <w:r>
        <w:br/>
      </w:r>
      <w:r>
        <w:rPr>
          <w:rStyle w:val="CommentTok"/>
        </w:rPr>
        <w:t xml:space="preserve">#data &lt;- </w:t>
      </w:r>
      <w:proofErr w:type="spellStart"/>
      <w:r>
        <w:rPr>
          <w:rStyle w:val="CommentTok"/>
        </w:rPr>
        <w:t>drop_na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titanicDF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 xml:space="preserve">#write.csv(data, 'titanic_data.csv', </w:t>
      </w:r>
      <w:proofErr w:type="spellStart"/>
      <w:r>
        <w:rPr>
          <w:rStyle w:val="CommentTok"/>
        </w:rPr>
        <w:t>row.names</w:t>
      </w:r>
      <w:proofErr w:type="spellEnd"/>
      <w:r>
        <w:rPr>
          <w:rStyle w:val="CommentTok"/>
        </w:rPr>
        <w:t xml:space="preserve"> = FALSE)</w:t>
      </w:r>
    </w:p>
    <w:p w:rsidR="005C1795" w:rsidP="005C1795" w:rsidRDefault="005C1795" w14:paraId="62DB400F" w14:textId="74A5233B">
      <w:pPr>
        <w:pStyle w:val="FirstParagraph"/>
      </w:pPr>
      <w:r>
        <w:rPr>
          <w:b/>
        </w:rPr>
        <w:t>a. Display the model summary.</w:t>
      </w:r>
    </w:p>
    <w:p w:rsidR="005C1795" w:rsidP="005C1795" w:rsidRDefault="005C1795" w14:paraId="10356F18" w14:textId="77777777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titanic_data.csv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Surviv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Surviv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model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 xml:space="preserve">(Survived </w:t>
      </w:r>
      <w:r>
        <w:rPr>
          <w:rStyle w:val="OperatorTok"/>
        </w:rPr>
        <w:t>~</w:t>
      </w:r>
      <w:r>
        <w:rPr>
          <w:rStyle w:val="NormalTok"/>
        </w:rPr>
        <w:t xml:space="preserve">Sex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:rsidR="005C1795" w:rsidP="005C1795" w:rsidRDefault="005C1795" w14:paraId="6CF3B7EB" w14:textId="77777777">
      <w:pPr>
        <w:pStyle w:val="SourceCode"/>
      </w:pPr>
      <w:r w:rsidRPr="77729D80" w:rsidR="005C1795">
        <w:rPr>
          <w:rStyle w:val="VerbatimChar"/>
        </w:rPr>
        <w:t xml:space="preserve">## </w:t>
      </w:r>
      <w:r>
        <w:br/>
      </w:r>
      <w:r w:rsidRPr="77729D80" w:rsidR="005C1795">
        <w:rPr>
          <w:rStyle w:val="VerbatimChar"/>
        </w:rPr>
        <w:t>## Call:</w:t>
      </w:r>
      <w:r>
        <w:br/>
      </w:r>
      <w:r w:rsidRPr="77729D80" w:rsidR="005C1795">
        <w:rPr>
          <w:rStyle w:val="VerbatimChar"/>
        </w:rPr>
        <w:t xml:space="preserve">## </w:t>
      </w:r>
      <w:r w:rsidRPr="77729D80" w:rsidR="005C1795">
        <w:rPr>
          <w:rStyle w:val="VerbatimChar"/>
        </w:rPr>
        <w:t>glm</w:t>
      </w:r>
      <w:r w:rsidRPr="77729D80" w:rsidR="005C1795">
        <w:rPr>
          <w:rStyle w:val="VerbatimChar"/>
        </w:rPr>
        <w:t>(formula = Survived ~ Sex, family = "binomial", data = data)</w:t>
      </w:r>
      <w:r>
        <w:br/>
      </w:r>
      <w:r w:rsidRPr="77729D80" w:rsidR="005C1795">
        <w:rPr>
          <w:rStyle w:val="VerbatimChar"/>
        </w:rPr>
        <w:t xml:space="preserve">## </w:t>
      </w:r>
      <w:r>
        <w:br/>
      </w:r>
      <w:r w:rsidRPr="77729D80" w:rsidR="005C1795">
        <w:rPr>
          <w:rStyle w:val="VerbatimChar"/>
        </w:rPr>
        <w:t xml:space="preserve">## Deviance Residuals: </w:t>
      </w:r>
      <w:r>
        <w:br/>
      </w:r>
      <w:r w:rsidRPr="77729D80" w:rsidR="005C1795">
        <w:rPr>
          <w:rStyle w:val="VerbatimChar"/>
        </w:rPr>
        <w:t xml:space="preserve">##     Min       1Q   Median       3Q      Max  </w:t>
      </w:r>
      <w:r>
        <w:br/>
      </w:r>
      <w:r w:rsidRPr="77729D80" w:rsidR="005C1795">
        <w:rPr>
          <w:rStyle w:val="VerbatimChar"/>
        </w:rPr>
        <w:t xml:space="preserve">## -1.6735  -0.6776  -0.6776   0.7524   1.7800  </w:t>
      </w:r>
      <w:r>
        <w:br/>
      </w:r>
      <w:r w:rsidRPr="77729D80" w:rsidR="005C1795">
        <w:rPr>
          <w:rStyle w:val="VerbatimChar"/>
        </w:rPr>
        <w:t xml:space="preserve">## </w:t>
      </w:r>
      <w:r>
        <w:br/>
      </w:r>
      <w:r w:rsidRPr="77729D80" w:rsidR="005C1795">
        <w:rPr>
          <w:rStyle w:val="VerbatimChar"/>
        </w:rPr>
        <w:t>## Coefficients:</w:t>
      </w:r>
      <w:r>
        <w:br/>
      </w:r>
      <w:r w:rsidRPr="77729D80" w:rsidR="005C1795">
        <w:rPr>
          <w:rStyle w:val="VerbatimChar"/>
        </w:rPr>
        <w:t xml:space="preserve">##             Estimate Std. Error z value </w:t>
      </w:r>
      <w:r w:rsidRPr="77729D80" w:rsidR="005C1795">
        <w:rPr>
          <w:rStyle w:val="VerbatimChar"/>
        </w:rPr>
        <w:t>Pr</w:t>
      </w:r>
      <w:r w:rsidRPr="77729D80" w:rsidR="005C1795">
        <w:rPr>
          <w:rStyle w:val="VerbatimChar"/>
        </w:rPr>
        <w:t xml:space="preserve">(&gt;|z|)    </w:t>
      </w:r>
      <w:r>
        <w:br/>
      </w:r>
      <w:r w:rsidRPr="77729D80" w:rsidR="005C1795">
        <w:rPr>
          <w:rStyle w:val="VerbatimChar"/>
        </w:rPr>
        <w:t>## (Intercept)   1.1172     0.1367   8.171 3.05e-16 ***</w:t>
      </w:r>
      <w:r>
        <w:br/>
      </w:r>
      <w:r w:rsidRPr="77729D80" w:rsidR="005C1795">
        <w:rPr>
          <w:rStyle w:val="VerbatimChar"/>
        </w:rPr>
        <w:t xml:space="preserve">## </w:t>
      </w:r>
      <w:r w:rsidRPr="77729D80" w:rsidR="005C1795">
        <w:rPr>
          <w:rStyle w:val="VerbatimChar"/>
        </w:rPr>
        <w:t>Sexmale</w:t>
      </w:r>
      <w:r w:rsidRPr="77729D80" w:rsidR="005C1795">
        <w:rPr>
          <w:rStyle w:val="VerbatimChar"/>
        </w:rPr>
        <w:t xml:space="preserve">      -2.4718     0.1783 -13.861  &lt; 2e-16 ***</w:t>
      </w:r>
      <w:r>
        <w:br/>
      </w:r>
      <w:r w:rsidRPr="77729D80" w:rsidR="005C1795">
        <w:rPr>
          <w:rStyle w:val="VerbatimChar"/>
        </w:rPr>
        <w:t>## ---</w:t>
      </w:r>
      <w:r>
        <w:br/>
      </w:r>
      <w:r w:rsidRPr="77729D80" w:rsidR="005C1795">
        <w:rPr>
          <w:rStyle w:val="VerbatimChar"/>
        </w:rPr>
        <w:t xml:space="preserve">## </w:t>
      </w:r>
      <w:r w:rsidRPr="77729D80" w:rsidR="005C1795">
        <w:rPr>
          <w:rStyle w:val="VerbatimChar"/>
        </w:rPr>
        <w:t>Signif</w:t>
      </w:r>
      <w:r w:rsidRPr="77729D80" w:rsidR="005C1795">
        <w:rPr>
          <w:rStyle w:val="VerbatimChar"/>
        </w:rPr>
        <w:t>. codes:  0 '***' 0.001 '**' 0.01 '*' 0.05 '.' 0.1 ' ' 1</w:t>
      </w:r>
      <w:r>
        <w:br/>
      </w:r>
      <w:r w:rsidRPr="77729D80" w:rsidR="005C1795">
        <w:rPr>
          <w:rStyle w:val="VerbatimChar"/>
        </w:rPr>
        <w:t xml:space="preserve">## </w:t>
      </w:r>
      <w:r>
        <w:br/>
      </w:r>
      <w:r w:rsidRPr="77729D80" w:rsidR="005C1795">
        <w:rPr>
          <w:rStyle w:val="VerbatimChar"/>
        </w:rPr>
        <w:t>## (Dispersion parameter for binomial family taken to be 1)</w:t>
      </w:r>
      <w:r>
        <w:br/>
      </w:r>
      <w:r w:rsidRPr="77729D80" w:rsidR="005C1795">
        <w:rPr>
          <w:rStyle w:val="VerbatimChar"/>
        </w:rPr>
        <w:t xml:space="preserve">## </w:t>
      </w:r>
      <w:r>
        <w:br/>
      </w:r>
      <w:r w:rsidRPr="77729D80" w:rsidR="005C1795">
        <w:rPr>
          <w:rStyle w:val="VerbatimChar"/>
        </w:rPr>
        <w:t>##     Null deviance: 1025.57  on 755  degrees of freedom</w:t>
      </w:r>
      <w:r>
        <w:br/>
      </w:r>
      <w:r w:rsidRPr="77729D80" w:rsidR="005C1795">
        <w:rPr>
          <w:rStyle w:val="VerbatimChar"/>
        </w:rPr>
        <w:t>## Residual deviance:  796.64  on 754  degrees of freedom</w:t>
      </w:r>
      <w:r>
        <w:br/>
      </w:r>
      <w:r w:rsidRPr="77729D80" w:rsidR="005C1795">
        <w:rPr>
          <w:rStyle w:val="VerbatimChar"/>
        </w:rPr>
        <w:t>## AIC: 800.64</w:t>
      </w:r>
      <w:r>
        <w:br/>
      </w:r>
      <w:r w:rsidRPr="77729D80" w:rsidR="005C1795">
        <w:rPr>
          <w:rStyle w:val="VerbatimChar"/>
        </w:rPr>
        <w:t xml:space="preserve">## </w:t>
      </w:r>
      <w:r>
        <w:br/>
      </w:r>
      <w:r w:rsidRPr="77729D80" w:rsidR="005C1795">
        <w:rPr>
          <w:rStyle w:val="VerbatimChar"/>
        </w:rPr>
        <w:t>## Number of Fisher Scoring iterations: 4</w:t>
      </w:r>
    </w:p>
    <w:p w:rsidR="77729D80" w:rsidP="77729D80" w:rsidRDefault="77729D80" w14:paraId="14C20FF0" w14:textId="543953E5">
      <w:pPr>
        <w:pStyle w:val="FirstParagraph"/>
        <w:rPr>
          <w:b w:val="1"/>
          <w:bCs w:val="1"/>
        </w:rPr>
      </w:pPr>
    </w:p>
    <w:p w:rsidR="11BFE19C" w:rsidP="77729D80" w:rsidRDefault="11BFE19C" w14:paraId="1F410499" w14:textId="52720D6A">
      <w:pPr>
        <w:pStyle w:val="FirstParagraph"/>
        <w:rPr>
          <w:b w:val="1"/>
          <w:bCs w:val="1"/>
        </w:rPr>
      </w:pPr>
      <w:r w:rsidRPr="4A9895CA" w:rsidR="11BFE19C">
        <w:rPr>
          <w:b w:val="1"/>
          <w:bCs w:val="1"/>
        </w:rPr>
        <w:t xml:space="preserve"> Alternate Solution:</w:t>
      </w:r>
    </w:p>
    <w:p w:rsidR="77729D80" w:rsidP="77729D80" w:rsidRDefault="77729D80" w14:paraId="4E01EA71" w14:textId="0AAE1F86">
      <w:pPr>
        <w:pStyle w:val="BodyText"/>
      </w:pPr>
    </w:p>
    <w:p w:rsidR="11BFE19C" w:rsidP="77729D80" w:rsidRDefault="11BFE19C" w14:paraId="2F5D1F5B" w14:textId="658B04F9">
      <w:pPr>
        <w:pStyle w:val="BodyText"/>
      </w:pPr>
      <w:r w:rsidR="11BFE19C">
        <w:drawing>
          <wp:inline wp14:editId="59D48AE1" wp14:anchorId="7D46AB1A">
            <wp:extent cx="6121496" cy="5738902"/>
            <wp:effectExtent l="0" t="0" r="0" b="0"/>
            <wp:docPr id="48098587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872466d36c6499d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6121496" cy="5738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1795" w:rsidP="005C1795" w:rsidRDefault="005C1795" w14:paraId="5CE3A828" w14:textId="4DA05369">
      <w:pPr>
        <w:pStyle w:val="FirstParagraph"/>
      </w:pPr>
      <w:r>
        <w:rPr>
          <w:b/>
        </w:rPr>
        <w:t>b. What does the value of the intercept coefficient represent in this model?</w:t>
      </w:r>
    </w:p>
    <w:p w:rsidR="005C1795" w:rsidP="005C1795" w:rsidRDefault="005C1795" w14:paraId="24B6F50D" w14:textId="77777777">
      <w:pPr>
        <w:pStyle w:val="BodyText"/>
      </w:pPr>
      <w:r w:rsidR="005C1795">
        <w:rPr/>
        <w:t>The intercept value of 1.1172 is the log odds for females, since they are the reference group in the model.</w:t>
      </w:r>
    </w:p>
    <w:p w:rsidR="45BC5959" w:rsidP="77729D80" w:rsidRDefault="45BC5959" w14:paraId="31AF81CE" w14:textId="41A11555">
      <w:pPr>
        <w:pStyle w:val="BodyText"/>
      </w:pPr>
      <w:r w:rsidR="45BC5959">
        <w:rPr/>
        <w:t xml:space="preserve">OR </w:t>
      </w:r>
    </w:p>
    <w:p w:rsidR="45BC5959" w:rsidP="77729D80" w:rsidRDefault="45BC5959" w14:paraId="29901450" w14:textId="6642FCA9">
      <w:pPr>
        <w:pStyle w:val="BodyText"/>
      </w:pPr>
      <w:r w:rsidR="45BC5959">
        <w:rPr/>
        <w:t>The intercept value of 0.69315 is the log odds for females, since they are the reference group in the model.</w:t>
      </w:r>
    </w:p>
    <w:p w:rsidR="77729D80" w:rsidP="77729D80" w:rsidRDefault="77729D80" w14:paraId="4FE67DF7" w14:textId="5C715BD9">
      <w:pPr>
        <w:pStyle w:val="BodyText"/>
      </w:pPr>
    </w:p>
    <w:p w:rsidR="005C1795" w:rsidP="005C1795" w:rsidRDefault="005C1795" w14:paraId="19E3CA7E" w14:textId="6F2E68FA">
      <w:pPr>
        <w:pStyle w:val="BodyText"/>
      </w:pPr>
      <w:r>
        <w:rPr>
          <w:b/>
        </w:rPr>
        <w:lastRenderedPageBreak/>
        <w:t>c. Determine the probability of survival for females.</w:t>
      </w:r>
    </w:p>
    <w:p w:rsidR="005C1795" w:rsidP="005C1795" w:rsidRDefault="005C1795" w14:paraId="52DC0449" w14:textId="77777777">
      <w:pPr>
        <w:pStyle w:val="BodyText"/>
      </w:pPr>
      <w:r>
        <w:t>For females, p = (Prob of Survival = 1|Male =0) = odds/(1+odds).</w:t>
      </w:r>
    </w:p>
    <w:p w:rsidR="005C1795" w:rsidP="005C1795" w:rsidRDefault="005C1795" w14:paraId="5D9D4D6B" w14:textId="77777777">
      <w:pPr>
        <w:pStyle w:val="BodyText"/>
      </w:pPr>
      <w:r>
        <w:t>Odds of survival for females = exp(1.1172) = 3.056</w:t>
      </w:r>
    </w:p>
    <w:p w:rsidR="005C1795" w:rsidP="005C1795" w:rsidRDefault="005C1795" w14:paraId="76AFE719" w14:textId="77777777">
      <w:pPr>
        <w:pStyle w:val="BodyText"/>
      </w:pPr>
      <w:r w:rsidR="005C1795">
        <w:rPr/>
        <w:t>p = 3.056/(1+3.056) = 0.753</w:t>
      </w:r>
    </w:p>
    <w:p w:rsidR="114E4DEA" w:rsidP="77729D80" w:rsidRDefault="114E4DEA" w14:paraId="55328D55" w14:textId="17F6F565">
      <w:pPr>
        <w:pStyle w:val="BodyText"/>
      </w:pPr>
      <w:r w:rsidR="114E4DEA">
        <w:rPr/>
        <w:t xml:space="preserve">OR </w:t>
      </w:r>
    </w:p>
    <w:p w:rsidR="114E4DEA" w:rsidP="77729D80" w:rsidRDefault="114E4DEA" w14:paraId="597423D3" w14:textId="506B53ED">
      <w:pPr>
        <w:pStyle w:val="BodyText"/>
        <w:bidi w:val="0"/>
        <w:spacing w:before="180" w:beforeAutospacing="off" w:after="180" w:afterAutospacing="off" w:line="259" w:lineRule="auto"/>
        <w:ind w:left="0" w:right="0"/>
        <w:jc w:val="left"/>
      </w:pPr>
      <w:r w:rsidR="114E4DEA">
        <w:rPr/>
        <w:t>Odds of survival for females = exp(0.69315) = 2.0000056</w:t>
      </w:r>
    </w:p>
    <w:p w:rsidR="114E4DEA" w:rsidP="77729D80" w:rsidRDefault="114E4DEA" w14:paraId="08F2581B" w14:textId="3102BCE8">
      <w:pPr>
        <w:pStyle w:val="BodyText"/>
      </w:pPr>
      <w:r w:rsidR="114E4DEA">
        <w:rPr/>
        <w:t>p = 2.0000056/(1+ 2.0000056) = 0.</w:t>
      </w:r>
      <w:r w:rsidR="7CC7F404">
        <w:rPr/>
        <w:t>6667</w:t>
      </w:r>
    </w:p>
    <w:p w:rsidR="77729D80" w:rsidP="77729D80" w:rsidRDefault="77729D80" w14:paraId="2597D2C9" w14:textId="11D6077A">
      <w:pPr>
        <w:pStyle w:val="BodyText"/>
      </w:pPr>
    </w:p>
    <w:p w:rsidR="005C1795" w:rsidP="005C1795" w:rsidRDefault="005C1795" w14:paraId="55419321" w14:textId="1D03006F">
      <w:pPr>
        <w:pStyle w:val="BodyText"/>
      </w:pPr>
      <w:r>
        <w:rPr>
          <w:b/>
        </w:rPr>
        <w:t>d. Determine the probability of survival for males.</w:t>
      </w:r>
    </w:p>
    <w:p w:rsidR="005C1795" w:rsidP="005C1795" w:rsidRDefault="005C1795" w14:paraId="4FB64C4D" w14:textId="77777777">
      <w:pPr>
        <w:pStyle w:val="BodyText"/>
      </w:pPr>
      <w:r w:rsidR="005C1795">
        <w:rPr/>
        <w:t xml:space="preserve">Since females are the reference group, we </w:t>
      </w:r>
      <w:proofErr w:type="gramStart"/>
      <w:r w:rsidR="005C1795">
        <w:rPr/>
        <w:t>have to</w:t>
      </w:r>
      <w:proofErr w:type="gramEnd"/>
      <w:r w:rsidR="005C1795">
        <w:rPr/>
        <w:t xml:space="preserve"> add the coefficient for males to the intercept to determine survival odds for males.</w:t>
      </w:r>
    </w:p>
    <w:p w:rsidR="0A7995FC" w:rsidP="4A9895CA" w:rsidRDefault="0A7995FC" w14:paraId="046783F2" w14:textId="25FA1C17">
      <w:pPr>
        <w:pStyle w:val="Normal"/>
      </w:pPr>
      <w:r w:rsidRPr="4A9895CA" w:rsidR="0A7995FC">
        <w:rPr>
          <w:rFonts w:ascii="Times" w:hAnsi="Times" w:eastAsia="Times" w:cs="Times"/>
          <w:noProof w:val="0"/>
          <w:lang w:val="en-US"/>
        </w:rPr>
        <w:t xml:space="preserve">Odds of survival for males = </w:t>
      </w:r>
      <w:proofErr w:type="gramStart"/>
      <w:r w:rsidRPr="4A9895CA" w:rsidR="0A7995FC">
        <w:rPr>
          <w:rFonts w:ascii="Times" w:hAnsi="Times" w:eastAsia="Times" w:cs="Times"/>
          <w:noProof w:val="0"/>
          <w:lang w:val="en-US"/>
        </w:rPr>
        <w:t>exp(</w:t>
      </w:r>
      <w:proofErr w:type="gramEnd"/>
      <w:r w:rsidR="0A7995FC">
        <w:rPr/>
        <w:t>1.1172</w:t>
      </w:r>
      <w:r w:rsidRPr="4A9895CA" w:rsidR="0A7995FC">
        <w:rPr>
          <w:rFonts w:ascii="Times" w:hAnsi="Times" w:eastAsia="Times" w:cs="Times"/>
          <w:noProof w:val="0"/>
          <w:lang w:val="en-US"/>
        </w:rPr>
        <w:t xml:space="preserve"> -2.4718) = 0</w:t>
      </w:r>
      <w:r w:rsidRPr="4A9895CA" w:rsidR="09B62A0B">
        <w:rPr>
          <w:rFonts w:ascii="Times" w:hAnsi="Times" w:eastAsia="Times" w:cs="Times"/>
          <w:noProof w:val="0"/>
          <w:lang w:val="en-US"/>
        </w:rPr>
        <w:t>.258</w:t>
      </w:r>
    </w:p>
    <w:p w:rsidR="0A7995FC" w:rsidP="4A9895CA" w:rsidRDefault="0A7995FC" w14:paraId="1133E5A6" w14:textId="10CE032B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</w:pPr>
      <w:r w:rsidRPr="4A9895CA" w:rsidR="0A7995FC">
        <w:rPr>
          <w:rFonts w:ascii="Times" w:hAnsi="Times" w:eastAsia="Times" w:cs="Times"/>
          <w:noProof w:val="0"/>
          <w:lang w:val="en-US"/>
        </w:rPr>
        <w:t xml:space="preserve">p = 0.258/(1+0.258) = </w:t>
      </w:r>
      <w:r w:rsidRPr="4A9895CA" w:rsidR="1B625A31">
        <w:rPr>
          <w:rFonts w:ascii="Times" w:hAnsi="Times" w:eastAsia="Times" w:cs="Times"/>
          <w:noProof w:val="0"/>
          <w:lang w:val="en-US"/>
        </w:rPr>
        <w:t>0.205</w:t>
      </w:r>
    </w:p>
    <w:p w:rsidR="0A7995FC" w:rsidP="4A9895CA" w:rsidRDefault="0A7995FC" w14:paraId="1D8B3D81" w14:textId="63DAA780">
      <w:pPr>
        <w:pStyle w:val="BodyText"/>
      </w:pPr>
      <w:r w:rsidR="0A7995FC">
        <w:rPr/>
        <w:t>OR</w:t>
      </w:r>
    </w:p>
    <w:p w:rsidR="005C1795" w:rsidP="4A9895CA" w:rsidRDefault="005C1795" w14:paraId="6B6B3A0A" w14:textId="31D463B4">
      <w:pPr>
        <w:pStyle w:val="BodyText"/>
        <w:bidi w:val="0"/>
        <w:spacing w:before="180" w:beforeAutospacing="off" w:after="180" w:afterAutospacing="off" w:line="259" w:lineRule="auto"/>
        <w:ind w:left="0" w:right="0"/>
        <w:jc w:val="left"/>
      </w:pPr>
      <w:r w:rsidR="005C1795">
        <w:rPr/>
        <w:t xml:space="preserve">Odds of survival for males = </w:t>
      </w:r>
      <w:proofErr w:type="gramStart"/>
      <w:r w:rsidR="005C1795">
        <w:rPr/>
        <w:t>exp(</w:t>
      </w:r>
      <w:proofErr w:type="gramEnd"/>
      <w:r w:rsidR="2FAAA575">
        <w:rPr/>
        <w:t xml:space="preserve">0.69315 </w:t>
      </w:r>
      <w:r w:rsidR="005C1795">
        <w:rPr/>
        <w:t>-2.</w:t>
      </w:r>
      <w:r w:rsidR="5C98DC09">
        <w:rPr/>
        <w:t>30118</w:t>
      </w:r>
      <w:r w:rsidR="005C1795">
        <w:rPr/>
        <w:t>) =</w:t>
      </w:r>
      <w:r w:rsidR="6120AD33">
        <w:rPr/>
        <w:t xml:space="preserve"> 0.</w:t>
      </w:r>
      <w:r w:rsidR="669E8962">
        <w:rPr/>
        <w:t>2</w:t>
      </w:r>
      <w:r w:rsidR="48088EEF">
        <w:rPr/>
        <w:t>00</w:t>
      </w:r>
    </w:p>
    <w:p w:rsidR="005C1795" w:rsidP="005C1795" w:rsidRDefault="005C1795" w14:paraId="6C7CF42E" w14:textId="20610D65">
      <w:pPr>
        <w:pStyle w:val="BodyText"/>
      </w:pPr>
      <w:r w:rsidR="005C1795">
        <w:rPr/>
        <w:t>p = 0.2</w:t>
      </w:r>
      <w:r w:rsidR="6F2475D4">
        <w:rPr/>
        <w:t>00</w:t>
      </w:r>
      <w:proofErr w:type="gramStart"/>
      <w:r w:rsidR="005C1795">
        <w:rPr/>
        <w:t>/(</w:t>
      </w:r>
      <w:proofErr w:type="gramEnd"/>
      <w:r w:rsidR="005C1795">
        <w:rPr/>
        <w:t>1+0.2</w:t>
      </w:r>
      <w:r w:rsidR="45CBE18E">
        <w:rPr/>
        <w:t>00)</w:t>
      </w:r>
      <w:r w:rsidR="005C1795">
        <w:rPr/>
        <w:t xml:space="preserve"> = </w:t>
      </w:r>
      <w:r w:rsidR="7D8558D4">
        <w:rPr/>
        <w:t>0.166</w:t>
      </w:r>
    </w:p>
    <w:p w:rsidR="005C1795" w:rsidP="005C1795" w:rsidRDefault="005C1795" w14:paraId="57592E8D" w14:textId="77777777">
      <w:r>
        <w:t>HW1 Week3 Peer Assessment Rubri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8"/>
        <w:gridCol w:w="1760"/>
        <w:gridCol w:w="1819"/>
        <w:gridCol w:w="1843"/>
        <w:gridCol w:w="1796"/>
      </w:tblGrid>
      <w:tr w:rsidR="005C1795" w:rsidTr="0053583C" w14:paraId="75871708" w14:textId="77777777">
        <w:tc>
          <w:tcPr>
            <w:tcW w:w="1870" w:type="dxa"/>
          </w:tcPr>
          <w:p w:rsidRPr="00EF3E2E" w:rsidR="005C1795" w:rsidP="0053583C" w:rsidRDefault="005C1795" w14:paraId="135BBF27" w14:textId="77777777">
            <w:pPr>
              <w:rPr>
                <w:b/>
                <w:bCs/>
              </w:rPr>
            </w:pPr>
            <w:r w:rsidRPr="00EF3E2E">
              <w:rPr>
                <w:b/>
                <w:bCs/>
              </w:rPr>
              <w:t>Question No.</w:t>
            </w:r>
          </w:p>
        </w:tc>
        <w:tc>
          <w:tcPr>
            <w:tcW w:w="1870" w:type="dxa"/>
          </w:tcPr>
          <w:p w:rsidRPr="00EF3E2E" w:rsidR="005C1795" w:rsidP="0053583C" w:rsidRDefault="005C1795" w14:paraId="41C0EC2C" w14:textId="77777777">
            <w:pPr>
              <w:rPr>
                <w:b/>
                <w:bCs/>
              </w:rPr>
            </w:pPr>
            <w:r w:rsidRPr="00EF3E2E">
              <w:rPr>
                <w:b/>
                <w:bCs/>
              </w:rPr>
              <w:t xml:space="preserve">Total Pts. </w:t>
            </w:r>
          </w:p>
        </w:tc>
        <w:tc>
          <w:tcPr>
            <w:tcW w:w="5610" w:type="dxa"/>
            <w:gridSpan w:val="3"/>
          </w:tcPr>
          <w:p w:rsidR="005C1795" w:rsidP="0053583C" w:rsidRDefault="005C1795" w14:paraId="213125E2" w14:textId="77777777">
            <w:pPr>
              <w:jc w:val="center"/>
            </w:pPr>
            <w:r w:rsidRPr="00EF3E2E">
              <w:rPr>
                <w:b/>
                <w:bCs/>
              </w:rPr>
              <w:t>Ratings</w:t>
            </w:r>
          </w:p>
        </w:tc>
      </w:tr>
      <w:tr w:rsidR="005C1795" w:rsidTr="0053583C" w14:paraId="4480AF99" w14:textId="77777777">
        <w:tc>
          <w:tcPr>
            <w:tcW w:w="1870" w:type="dxa"/>
          </w:tcPr>
          <w:p w:rsidR="005C1795" w:rsidP="0053583C" w:rsidRDefault="00921A35" w14:paraId="5A8B7621" w14:textId="52595F3C">
            <w:r>
              <w:t>3a &amp; 3b</w:t>
            </w:r>
          </w:p>
        </w:tc>
        <w:tc>
          <w:tcPr>
            <w:tcW w:w="1870" w:type="dxa"/>
          </w:tcPr>
          <w:p w:rsidR="005C1795" w:rsidP="0053583C" w:rsidRDefault="005C1795" w14:paraId="333FC34E" w14:textId="67D1C3CB">
            <w:r>
              <w:t>4</w:t>
            </w:r>
          </w:p>
        </w:tc>
        <w:tc>
          <w:tcPr>
            <w:tcW w:w="1870" w:type="dxa"/>
          </w:tcPr>
          <w:p w:rsidRPr="00F17F46" w:rsidR="005C1795" w:rsidP="0053583C" w:rsidRDefault="005C1795" w14:paraId="30344FB8" w14:textId="3D59F39A">
            <w:r w:rsidRPr="00F17F46">
              <w:t xml:space="preserve">Marks: </w:t>
            </w:r>
            <w:r>
              <w:t>4</w:t>
            </w:r>
          </w:p>
          <w:p w:rsidRPr="00F17F46" w:rsidR="005C1795" w:rsidP="0053583C" w:rsidRDefault="005C1795" w14:paraId="61E30B27" w14:textId="77777777"/>
          <w:p w:rsidR="005C1795" w:rsidP="0053583C" w:rsidRDefault="005C1795" w14:paraId="5E2FB1AE" w14:textId="77777777">
            <w:r w:rsidRPr="00F17F46">
              <w:t>Fitted the model and interpreted the value of the coefficients correctly</w:t>
            </w:r>
          </w:p>
          <w:p w:rsidR="005C1795" w:rsidP="0053583C" w:rsidRDefault="005C1795" w14:paraId="66C04A3C" w14:textId="77777777"/>
        </w:tc>
        <w:tc>
          <w:tcPr>
            <w:tcW w:w="1870" w:type="dxa"/>
          </w:tcPr>
          <w:p w:rsidRPr="00F17F46" w:rsidR="005C1795" w:rsidP="0053583C" w:rsidRDefault="005C1795" w14:paraId="79ECBA75" w14:textId="29E63D4D">
            <w:r w:rsidRPr="00F17F46">
              <w:t xml:space="preserve">Marks: </w:t>
            </w:r>
            <w:r>
              <w:t>2</w:t>
            </w:r>
          </w:p>
          <w:p w:rsidRPr="00F17F46" w:rsidR="005C1795" w:rsidP="0053583C" w:rsidRDefault="005C1795" w14:paraId="09BA1278" w14:textId="77777777"/>
          <w:p w:rsidR="005C1795" w:rsidP="0053583C" w:rsidRDefault="005C1795" w14:paraId="426331BA" w14:textId="77777777">
            <w:r w:rsidRPr="00F17F46">
              <w:t>Modeled correctly but interpretation of the value of the coefficients incorrect</w:t>
            </w:r>
          </w:p>
        </w:tc>
        <w:tc>
          <w:tcPr>
            <w:tcW w:w="1870" w:type="dxa"/>
          </w:tcPr>
          <w:p w:rsidRPr="00F17F46" w:rsidR="005C1795" w:rsidP="0053583C" w:rsidRDefault="005C1795" w14:paraId="727785E2" w14:textId="77777777">
            <w:r w:rsidRPr="00F17F46">
              <w:t>Marks: 0</w:t>
            </w:r>
          </w:p>
          <w:p w:rsidRPr="00F17F46" w:rsidR="005C1795" w:rsidP="0053583C" w:rsidRDefault="005C1795" w14:paraId="6E581CB8" w14:textId="77777777"/>
          <w:p w:rsidR="005C1795" w:rsidP="0053583C" w:rsidRDefault="005C1795" w14:paraId="4552B528" w14:textId="77777777">
            <w:r w:rsidRPr="00F17F46">
              <w:t xml:space="preserve">Incorrect answer </w:t>
            </w:r>
          </w:p>
          <w:p w:rsidR="005C1795" w:rsidP="0053583C" w:rsidRDefault="005C1795" w14:paraId="10FC922E" w14:textId="77777777"/>
        </w:tc>
      </w:tr>
      <w:tr w:rsidR="005C1795" w:rsidTr="0053583C" w14:paraId="58D6BB64" w14:textId="77777777">
        <w:tc>
          <w:tcPr>
            <w:tcW w:w="1870" w:type="dxa"/>
          </w:tcPr>
          <w:p w:rsidR="005C1795" w:rsidP="0053583C" w:rsidRDefault="002820CB" w14:paraId="17DD65F6" w14:textId="69C36012">
            <w:r>
              <w:t>3</w:t>
            </w:r>
            <w:r w:rsidR="00921A35">
              <w:t xml:space="preserve">c &amp; </w:t>
            </w:r>
            <w:r>
              <w:t>3</w:t>
            </w:r>
            <w:r w:rsidR="00921A35">
              <w:t>d</w:t>
            </w:r>
          </w:p>
        </w:tc>
        <w:tc>
          <w:tcPr>
            <w:tcW w:w="1870" w:type="dxa"/>
          </w:tcPr>
          <w:p w:rsidR="005C1795" w:rsidP="0053583C" w:rsidRDefault="005C1795" w14:paraId="239D5EFE" w14:textId="47D0297A">
            <w:r>
              <w:t>4</w:t>
            </w:r>
          </w:p>
        </w:tc>
        <w:tc>
          <w:tcPr>
            <w:tcW w:w="1870" w:type="dxa"/>
          </w:tcPr>
          <w:p w:rsidRPr="00F17F46" w:rsidR="005C1795" w:rsidP="0053583C" w:rsidRDefault="005C1795" w14:paraId="6751FAD5" w14:textId="73EAEBDB">
            <w:r w:rsidRPr="00F17F46">
              <w:t xml:space="preserve">Marks: </w:t>
            </w:r>
            <w:r>
              <w:t>4</w:t>
            </w:r>
          </w:p>
          <w:p w:rsidRPr="00F17F46" w:rsidR="005C1795" w:rsidP="0053583C" w:rsidRDefault="005C1795" w14:paraId="4F109EEF" w14:textId="77777777"/>
          <w:p w:rsidRPr="00F17F46" w:rsidR="005C1795" w:rsidP="0053583C" w:rsidRDefault="005C1795" w14:paraId="4BAE23B2" w14:textId="77777777">
            <w:r w:rsidRPr="00F17F46">
              <w:t>Probability of survival rates for both Females and males correct</w:t>
            </w:r>
          </w:p>
        </w:tc>
        <w:tc>
          <w:tcPr>
            <w:tcW w:w="1870" w:type="dxa"/>
          </w:tcPr>
          <w:p w:rsidRPr="00F17F46" w:rsidR="005C1795" w:rsidP="0053583C" w:rsidRDefault="005C1795" w14:paraId="729C3A94" w14:textId="0CA76A15">
            <w:r w:rsidRPr="00F17F46">
              <w:t>Marks: 2</w:t>
            </w:r>
          </w:p>
          <w:p w:rsidR="005C1795" w:rsidP="0053583C" w:rsidRDefault="005C1795" w14:paraId="6E803494" w14:textId="77777777"/>
          <w:p w:rsidR="005C1795" w:rsidP="0053583C" w:rsidRDefault="005C1795" w14:paraId="476DF27F" w14:textId="77777777">
            <w:r w:rsidRPr="00F17F46">
              <w:t xml:space="preserve">Probability of only one of the survival rates for Females and males correct. </w:t>
            </w:r>
          </w:p>
        </w:tc>
        <w:tc>
          <w:tcPr>
            <w:tcW w:w="1870" w:type="dxa"/>
          </w:tcPr>
          <w:p w:rsidRPr="00F17F46" w:rsidR="005C1795" w:rsidP="0053583C" w:rsidRDefault="005C1795" w14:paraId="5FFCDF28" w14:textId="77777777">
            <w:r w:rsidRPr="00F17F46">
              <w:t>Marks: 0</w:t>
            </w:r>
          </w:p>
          <w:p w:rsidR="005C1795" w:rsidP="0053583C" w:rsidRDefault="005C1795" w14:paraId="0309E664" w14:textId="77777777"/>
          <w:p w:rsidR="005C1795" w:rsidP="0053583C" w:rsidRDefault="005C1795" w14:paraId="2DD82A2D" w14:textId="77777777">
            <w:r>
              <w:t>Incorrect answer.</w:t>
            </w:r>
          </w:p>
        </w:tc>
      </w:tr>
    </w:tbl>
    <w:p w:rsidR="005C1795" w:rsidP="005C1795" w:rsidRDefault="005C1795" w14:paraId="5BCCB56E" w14:textId="77777777">
      <w:pPr>
        <w:pStyle w:val="BodyText"/>
      </w:pPr>
    </w:p>
    <w:p w:rsidRPr="005C1795" w:rsidR="005C1795" w:rsidP="005C1795" w:rsidRDefault="005C1795" w14:paraId="0E907935" w14:textId="77777777">
      <w:pPr>
        <w:rPr>
          <w:b/>
          <w:bCs/>
        </w:rPr>
      </w:pPr>
    </w:p>
    <w:p w:rsidRPr="005C1795" w:rsidR="005C1795" w:rsidP="005C1795" w:rsidRDefault="005C1795" w14:paraId="7040E4E8" w14:textId="77777777">
      <w:pPr>
        <w:rPr>
          <w:b/>
          <w:bCs/>
          <w:color w:val="FF0000"/>
        </w:rPr>
      </w:pPr>
    </w:p>
    <w:p w:rsidRPr="005C1795" w:rsidR="005C1795" w:rsidP="005C1795" w:rsidRDefault="005C1795" w14:paraId="65204AF2" w14:textId="77777777">
      <w:pPr>
        <w:rPr>
          <w:b/>
          <w:bCs/>
          <w:color w:val="FF0000"/>
        </w:rPr>
      </w:pPr>
    </w:p>
    <w:p w:rsidR="005C1795" w:rsidRDefault="005C1795" w14:paraId="2755D4B4" w14:textId="77777777"/>
    <w:sectPr w:rsidR="005C1795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1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2506"/>
    <w:rsid w:val="000D0BAD"/>
    <w:rsid w:val="001A2506"/>
    <w:rsid w:val="001F44CB"/>
    <w:rsid w:val="002820CB"/>
    <w:rsid w:val="005C1795"/>
    <w:rsid w:val="008A5331"/>
    <w:rsid w:val="008C4638"/>
    <w:rsid w:val="00921A35"/>
    <w:rsid w:val="09B62A0B"/>
    <w:rsid w:val="0A7995FC"/>
    <w:rsid w:val="0D7B3713"/>
    <w:rsid w:val="10D1265C"/>
    <w:rsid w:val="110F2621"/>
    <w:rsid w:val="114E4DEA"/>
    <w:rsid w:val="11BFE19C"/>
    <w:rsid w:val="12B5F410"/>
    <w:rsid w:val="12F3C7C2"/>
    <w:rsid w:val="1B625A31"/>
    <w:rsid w:val="1F2F5FEF"/>
    <w:rsid w:val="20964176"/>
    <w:rsid w:val="214859B2"/>
    <w:rsid w:val="24EAAC61"/>
    <w:rsid w:val="28493B5D"/>
    <w:rsid w:val="28E325D6"/>
    <w:rsid w:val="2A2B28AB"/>
    <w:rsid w:val="2B723D90"/>
    <w:rsid w:val="2FAAA575"/>
    <w:rsid w:val="3609E1D5"/>
    <w:rsid w:val="424B3D7B"/>
    <w:rsid w:val="452DBE72"/>
    <w:rsid w:val="45BC5959"/>
    <w:rsid w:val="45CBE18E"/>
    <w:rsid w:val="48088EEF"/>
    <w:rsid w:val="4A9895CA"/>
    <w:rsid w:val="51D928DA"/>
    <w:rsid w:val="51F3194C"/>
    <w:rsid w:val="56DCE7A3"/>
    <w:rsid w:val="58D6EC9A"/>
    <w:rsid w:val="5AAE20E3"/>
    <w:rsid w:val="5C6DAD03"/>
    <w:rsid w:val="5C98DC09"/>
    <w:rsid w:val="5C9DA5A0"/>
    <w:rsid w:val="5E8D277E"/>
    <w:rsid w:val="5FF1F623"/>
    <w:rsid w:val="6120AD33"/>
    <w:rsid w:val="6359F6F4"/>
    <w:rsid w:val="669E8962"/>
    <w:rsid w:val="6CA1D688"/>
    <w:rsid w:val="6F2475D4"/>
    <w:rsid w:val="734F7B52"/>
    <w:rsid w:val="73919DAC"/>
    <w:rsid w:val="7508F004"/>
    <w:rsid w:val="769897D0"/>
    <w:rsid w:val="77729D80"/>
    <w:rsid w:val="78C1065A"/>
    <w:rsid w:val="79022CDE"/>
    <w:rsid w:val="7A5A8216"/>
    <w:rsid w:val="7CC7F404"/>
    <w:rsid w:val="7D8558D4"/>
    <w:rsid w:val="7F55E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7EAD2"/>
  <w15:chartTrackingRefBased/>
  <w15:docId w15:val="{FEA326FB-FB8F-9C47-90A8-443DD4BDD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C1795"/>
    <w:rPr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1795"/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5C179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C179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1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5C1795"/>
    <w:pPr>
      <w:spacing w:before="180" w:after="180"/>
    </w:pPr>
  </w:style>
  <w:style w:type="character" w:styleId="BodyTextChar" w:customStyle="1">
    <w:name w:val="Body Text Char"/>
    <w:basedOn w:val="DefaultParagraphFont"/>
    <w:link w:val="BodyText"/>
    <w:rsid w:val="005C1795"/>
    <w:rPr>
      <w:lang w:val="en-US"/>
    </w:rPr>
  </w:style>
  <w:style w:type="paragraph" w:styleId="FirstParagraph" w:customStyle="1">
    <w:name w:val="First Paragraph"/>
    <w:basedOn w:val="BodyText"/>
    <w:next w:val="BodyText"/>
    <w:qFormat/>
    <w:rsid w:val="005C1795"/>
  </w:style>
  <w:style w:type="character" w:styleId="VerbatimChar" w:customStyle="1">
    <w:name w:val="Verbatim Char"/>
    <w:basedOn w:val="DefaultParagraphFont"/>
    <w:link w:val="SourceCode"/>
    <w:rsid w:val="005C1795"/>
    <w:rPr>
      <w:rFonts w:ascii="Consolas" w:hAnsi="Consolas"/>
      <w:shd w:val="clear" w:color="auto" w:fill="F8F8F8"/>
    </w:rPr>
  </w:style>
  <w:style w:type="paragraph" w:styleId="SourceCode" w:customStyle="1">
    <w:name w:val="Source Code"/>
    <w:basedOn w:val="Normal"/>
    <w:link w:val="VerbatimChar"/>
    <w:rsid w:val="005C1795"/>
    <w:pPr>
      <w:shd w:val="clear" w:color="auto" w:fill="F8F8F8"/>
      <w:wordWrap w:val="0"/>
      <w:spacing w:after="200"/>
    </w:pPr>
    <w:rPr>
      <w:rFonts w:ascii="Consolas" w:hAnsi="Consolas"/>
      <w:lang w:val="en-IN"/>
    </w:rPr>
  </w:style>
  <w:style w:type="character" w:styleId="KeywordTok" w:customStyle="1">
    <w:name w:val="KeywordTok"/>
    <w:basedOn w:val="VerbatimChar"/>
    <w:rsid w:val="005C1795"/>
    <w:rPr>
      <w:rFonts w:ascii="Consolas" w:hAnsi="Consolas"/>
      <w:b/>
      <w:color w:val="204A87"/>
      <w:shd w:val="clear" w:color="auto" w:fill="F8F8F8"/>
    </w:rPr>
  </w:style>
  <w:style w:type="character" w:styleId="DataTypeTok" w:customStyle="1">
    <w:name w:val="DataTypeTok"/>
    <w:basedOn w:val="VerbatimChar"/>
    <w:rsid w:val="005C1795"/>
    <w:rPr>
      <w:rFonts w:ascii="Consolas" w:hAnsi="Consolas"/>
      <w:color w:val="204A87"/>
      <w:shd w:val="clear" w:color="auto" w:fill="F8F8F8"/>
    </w:rPr>
  </w:style>
  <w:style w:type="character" w:styleId="StringTok" w:customStyle="1">
    <w:name w:val="StringTok"/>
    <w:basedOn w:val="VerbatimChar"/>
    <w:rsid w:val="005C1795"/>
    <w:rPr>
      <w:rFonts w:ascii="Consolas" w:hAnsi="Consolas"/>
      <w:color w:val="4E9A06"/>
      <w:shd w:val="clear" w:color="auto" w:fill="F8F8F8"/>
    </w:rPr>
  </w:style>
  <w:style w:type="character" w:styleId="CommentTok" w:customStyle="1">
    <w:name w:val="CommentTok"/>
    <w:basedOn w:val="VerbatimChar"/>
    <w:rsid w:val="005C1795"/>
    <w:rPr>
      <w:rFonts w:ascii="Consolas" w:hAnsi="Consolas"/>
      <w:i/>
      <w:color w:val="8F5902"/>
      <w:shd w:val="clear" w:color="auto" w:fill="F8F8F8"/>
    </w:rPr>
  </w:style>
  <w:style w:type="character" w:styleId="OperatorTok" w:customStyle="1">
    <w:name w:val="OperatorTok"/>
    <w:basedOn w:val="VerbatimChar"/>
    <w:rsid w:val="005C1795"/>
    <w:rPr>
      <w:rFonts w:ascii="Consolas" w:hAnsi="Consolas"/>
      <w:b/>
      <w:color w:val="CE5C00"/>
      <w:shd w:val="clear" w:color="auto" w:fill="F8F8F8"/>
    </w:rPr>
  </w:style>
  <w:style w:type="character" w:styleId="NormalTok" w:customStyle="1">
    <w:name w:val="NormalTok"/>
    <w:basedOn w:val="VerbatimChar"/>
    <w:rsid w:val="005C1795"/>
    <w:rPr>
      <w:rFonts w:ascii="Consolas" w:hAnsi="Consolas"/>
      <w:shd w:val="clear" w:color="auto" w:fill="F8F8F8"/>
    </w:rPr>
  </w:style>
  <w:style w:type="paragraph" w:styleId="NormalWeb">
    <w:name w:val="Normal (Web)"/>
    <w:basedOn w:val="Normal"/>
    <w:uiPriority w:val="99"/>
    <w:semiHidden/>
    <w:unhideWhenUsed/>
    <w:rsid w:val="008A5331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paragraph" w:styleId="ListParagraph">
    <w:name w:val="List Paragraph"/>
    <w:basedOn w:val="Normal"/>
    <w:uiPriority w:val="34"/>
    <w:qFormat/>
    <w:rsid w:val="008A5331"/>
    <w:pPr>
      <w:spacing w:after="160" w:line="256" w:lineRule="auto"/>
      <w:ind w:left="720"/>
      <w:contextualSpacing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1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hyperlink" Target="http://math.ucdenver.edu/RTutorial/" TargetMode="External" Id="rId4" /><Relationship Type="http://schemas.openxmlformats.org/officeDocument/2006/relationships/customXml" Target="../customXml/item3.xml" Id="rId9" /><Relationship Type="http://schemas.openxmlformats.org/officeDocument/2006/relationships/image" Target="/media/image2.png" Id="Rf872466d36c6499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073E7544CF18428670EC898113B310" ma:contentTypeVersion="8" ma:contentTypeDescription="Create a new document." ma:contentTypeScope="" ma:versionID="c0dd403c1e8c2a239511991bb96b22b5">
  <xsd:schema xmlns:xsd="http://www.w3.org/2001/XMLSchema" xmlns:xs="http://www.w3.org/2001/XMLSchema" xmlns:p="http://schemas.microsoft.com/office/2006/metadata/properties" xmlns:ns2="2f38a617-76b7-44a6-ad6c-093003c94d7a" targetNamespace="http://schemas.microsoft.com/office/2006/metadata/properties" ma:root="true" ma:fieldsID="da21041667624b58cd3ce693d6398d0f" ns2:_="">
    <xsd:import namespace="2f38a617-76b7-44a6-ad6c-093003c94d7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38a617-76b7-44a6-ad6c-093003c94d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B0990F8-78D5-403B-9436-72E7FB15D26C}"/>
</file>

<file path=customXml/itemProps2.xml><?xml version="1.0" encoding="utf-8"?>
<ds:datastoreItem xmlns:ds="http://schemas.openxmlformats.org/officeDocument/2006/customXml" ds:itemID="{0875E73A-1F60-45A5-8963-1D9EAB1FEB16}"/>
</file>

<file path=customXml/itemProps3.xml><?xml version="1.0" encoding="utf-8"?>
<ds:datastoreItem xmlns:ds="http://schemas.openxmlformats.org/officeDocument/2006/customXml" ds:itemID="{24D2F6B2-0BF7-4040-8FDB-0C4E8EA447F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valli, Akshay</dc:creator>
  <cp:keywords/>
  <dc:description/>
  <cp:lastModifiedBy>Jain, Deepsha</cp:lastModifiedBy>
  <cp:revision>9</cp:revision>
  <dcterms:created xsi:type="dcterms:W3CDTF">2020-05-19T21:18:00Z</dcterms:created>
  <dcterms:modified xsi:type="dcterms:W3CDTF">2020-06-07T16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073E7544CF18428670EC898113B310</vt:lpwstr>
  </property>
</Properties>
</file>